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6A5" w:rsidRPr="00AA32D5" w:rsidRDefault="00B1450E" w:rsidP="00AA32D5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 xml:space="preserve">Assignment </w:t>
      </w:r>
      <w:r>
        <w:rPr>
          <w:b/>
          <w:sz w:val="24"/>
        </w:rPr>
        <w:t>2</w:t>
      </w:r>
    </w:p>
    <w:p w:rsidR="00AA32D5" w:rsidRDefault="00AA32D5" w:rsidP="00A61ECE">
      <w:pPr>
        <w:jc w:val="right"/>
        <w:rPr>
          <w:b/>
        </w:rPr>
      </w:pPr>
      <w:r>
        <w:rPr>
          <w:b/>
        </w:rPr>
        <w:t xml:space="preserve">조선해양공학과 </w:t>
      </w:r>
      <w:r>
        <w:rPr>
          <w:rFonts w:hint="eastAsia"/>
          <w:b/>
        </w:rPr>
        <w:t>2017</w:t>
      </w:r>
      <w:r>
        <w:rPr>
          <w:b/>
        </w:rPr>
        <w:t xml:space="preserve">-35978 </w:t>
      </w:r>
      <w:r>
        <w:rPr>
          <w:rFonts w:hint="eastAsia"/>
          <w:b/>
        </w:rPr>
        <w:t>이성준</w:t>
      </w:r>
    </w:p>
    <w:p w:rsidR="00AA32D5" w:rsidRDefault="00AA32D5"/>
    <w:p w:rsidR="00CE0776" w:rsidRDefault="00CE0776">
      <w:r>
        <w:rPr>
          <w:rFonts w:hint="eastAsia"/>
        </w:rPr>
        <w:t>문제:</w:t>
      </w:r>
      <w:r>
        <w:t xml:space="preserve"> </w:t>
      </w:r>
      <w:r>
        <w:rPr>
          <w:rFonts w:hint="eastAsia"/>
        </w:rPr>
        <w:t>XO</w:t>
      </w:r>
      <w:r>
        <w:t>R</w:t>
      </w:r>
      <w:r>
        <w:rPr>
          <w:rFonts w:hint="eastAsia"/>
        </w:rPr>
        <w:t xml:space="preserve">을 배우는 </w:t>
      </w:r>
      <w:r>
        <w:t>2-layer perceptron</w:t>
      </w:r>
      <w:r>
        <w:rPr>
          <w:rFonts w:hint="eastAsia"/>
        </w:rPr>
        <w:t>을 학습시켜라.</w:t>
      </w:r>
      <w:r>
        <w:t xml:space="preserve"> (python</w:t>
      </w:r>
      <w:r>
        <w:rPr>
          <w:rFonts w:hint="eastAsia"/>
        </w:rPr>
        <w:t xml:space="preserve">과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만 이용)</w:t>
      </w:r>
    </w:p>
    <w:p w:rsidR="00CE0776" w:rsidRDefault="00CE0776"/>
    <w:p w:rsidR="00B95CE8" w:rsidRDefault="00A61ECE">
      <w:r>
        <w:rPr>
          <w:rFonts w:hint="eastAsia"/>
        </w:rPr>
        <w:t>Loss function, optimization 방법 등을 바꿔가면서 총 두 가지 방법으로 풀이해 보았다.</w:t>
      </w:r>
    </w:p>
    <w:p w:rsidR="00A61ECE" w:rsidRPr="00CE0776" w:rsidRDefault="00A61ECE"/>
    <w:p w:rsidR="00AA32D5" w:rsidRPr="00AA32D5" w:rsidRDefault="00AA32D5" w:rsidP="00AA32D5">
      <w:pPr>
        <w:rPr>
          <w:b/>
          <w:sz w:val="22"/>
        </w:rPr>
      </w:pPr>
      <w:r w:rsidRPr="00AA32D5">
        <w:rPr>
          <w:b/>
          <w:sz w:val="22"/>
        </w:rPr>
        <w:t xml:space="preserve">1. </w:t>
      </w:r>
      <w:r w:rsidR="00CE0776">
        <w:rPr>
          <w:rFonts w:hint="eastAsia"/>
          <w:b/>
          <w:sz w:val="22"/>
        </w:rPr>
        <w:t>풀이 #1</w:t>
      </w:r>
    </w:p>
    <w:p w:rsidR="00C32FB8" w:rsidRDefault="00CE0776" w:rsidP="00CE0776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 xml:space="preserve">1st </w:t>
      </w:r>
      <w:r>
        <w:t>layer’s</w:t>
      </w:r>
      <w:r>
        <w:rPr>
          <w:rFonts w:hint="eastAsia"/>
        </w:rPr>
        <w:t xml:space="preserve"> a</w:t>
      </w:r>
      <w:r>
        <w:t xml:space="preserve">ctivation </w:t>
      </w:r>
      <w:r>
        <w:rPr>
          <w:rFonts w:hint="eastAsia"/>
        </w:rPr>
        <w:t>function:</w:t>
      </w:r>
      <w:r>
        <w:t xml:space="preserve"> </w:t>
      </w:r>
      <w:r w:rsidRPr="00CE0776">
        <w:rPr>
          <w:b/>
        </w:rPr>
        <w:t>sigmoid</w:t>
      </w:r>
    </w:p>
    <w:p w:rsidR="00CE0776" w:rsidRPr="00CE0776" w:rsidRDefault="00CE0776" w:rsidP="00CE0776">
      <w:pPr>
        <w:pStyle w:val="a5"/>
        <w:numPr>
          <w:ilvl w:val="0"/>
          <w:numId w:val="6"/>
        </w:numPr>
        <w:ind w:leftChars="0"/>
        <w:rPr>
          <w:b/>
        </w:rPr>
      </w:pPr>
      <w:r>
        <w:rPr>
          <w:rFonts w:hint="eastAsia"/>
        </w:rPr>
        <w:t>2</w:t>
      </w:r>
      <w:r>
        <w:t>nd layer’s</w:t>
      </w:r>
      <w:r>
        <w:rPr>
          <w:rFonts w:hint="eastAsia"/>
        </w:rPr>
        <w:t xml:space="preserve"> a</w:t>
      </w:r>
      <w:r>
        <w:t>ctivation function</w:t>
      </w:r>
      <w:r>
        <w:rPr>
          <w:rFonts w:hint="eastAsia"/>
        </w:rPr>
        <w:t xml:space="preserve"> </w:t>
      </w:r>
      <w:r>
        <w:t xml:space="preserve">(output function): </w:t>
      </w:r>
      <w:r w:rsidRPr="00CE0776">
        <w:rPr>
          <w:b/>
        </w:rPr>
        <w:t>sigmoid</w:t>
      </w:r>
    </w:p>
    <w:p w:rsidR="00CE0776" w:rsidRDefault="00DF0D41" w:rsidP="00CE0776">
      <w:pPr>
        <w:pStyle w:val="a5"/>
        <w:numPr>
          <w:ilvl w:val="0"/>
          <w:numId w:val="6"/>
        </w:numPr>
        <w:ind w:leftChars="0"/>
      </w:pPr>
      <w:r>
        <w:t>Loss</w:t>
      </w:r>
      <w:r w:rsidR="00CE0776">
        <w:t xml:space="preserve"> function: </w:t>
      </w:r>
      <w:r w:rsidR="00CE0776">
        <w:rPr>
          <w:b/>
        </w:rPr>
        <w:t>m</w:t>
      </w:r>
      <w:r w:rsidR="00CE0776" w:rsidRPr="00CE0776">
        <w:rPr>
          <w:b/>
        </w:rPr>
        <w:t>ean square error</w:t>
      </w:r>
    </w:p>
    <w:p w:rsidR="00CE0776" w:rsidRPr="00CE0776" w:rsidRDefault="00CE0776" w:rsidP="00CE0776">
      <w:pPr>
        <w:pStyle w:val="a5"/>
        <w:numPr>
          <w:ilvl w:val="0"/>
          <w:numId w:val="6"/>
        </w:numPr>
        <w:ind w:leftChars="0"/>
      </w:pPr>
      <w:r>
        <w:t xml:space="preserve">Optimization </w:t>
      </w:r>
      <w:r>
        <w:rPr>
          <w:rFonts w:hint="eastAsia"/>
        </w:rPr>
        <w:t>m</w:t>
      </w:r>
      <w:r>
        <w:t>ethod</w:t>
      </w:r>
      <w:r>
        <w:rPr>
          <w:rFonts w:hint="eastAsia"/>
        </w:rPr>
        <w:t>:</w:t>
      </w:r>
      <w:r>
        <w:t xml:space="preserve"> </w:t>
      </w:r>
      <w:r w:rsidRPr="00CE0776">
        <w:rPr>
          <w:b/>
        </w:rPr>
        <w:t>gradient descent method</w:t>
      </w:r>
    </w:p>
    <w:p w:rsidR="00CE0776" w:rsidRDefault="00CE0776" w:rsidP="00CE0776">
      <w:pPr>
        <w:ind w:firstLineChars="100" w:firstLine="200"/>
      </w:pPr>
    </w:p>
    <w:p w:rsidR="00CE0776" w:rsidRPr="00CE0776" w:rsidRDefault="00CE0776" w:rsidP="00CE0776">
      <w:pPr>
        <w:ind w:firstLineChars="100" w:firstLine="200"/>
      </w:pPr>
      <w:r>
        <w:rPr>
          <w:rFonts w:hint="eastAsia"/>
        </w:rPr>
        <w:t xml:space="preserve">학습에 앞서 </w:t>
      </w:r>
      <w:r>
        <w:t>아래</w:t>
      </w:r>
      <w:r>
        <w:rPr>
          <w:rFonts w:hint="eastAsia"/>
        </w:rPr>
        <w:t xml:space="preserve">는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>를 import</w:t>
      </w:r>
      <w:r>
        <w:t xml:space="preserve"> </w:t>
      </w:r>
      <w:r>
        <w:rPr>
          <w:rFonts w:hint="eastAsia"/>
        </w:rPr>
        <w:t>하고, 데이터를 준비하는 코드이다.</w:t>
      </w:r>
      <w:r>
        <w:t xml:space="preserve"> </w:t>
      </w:r>
      <w:r>
        <w:rPr>
          <w:rFonts w:hint="eastAsia"/>
        </w:rPr>
        <w:t>Sigmo</w:t>
      </w:r>
      <w:r>
        <w:t>id</w:t>
      </w:r>
      <w:r>
        <w:rPr>
          <w:rFonts w:hint="eastAsia"/>
        </w:rPr>
        <w:t xml:space="preserve">와 </w:t>
      </w:r>
      <w:proofErr w:type="spellStart"/>
      <w:r>
        <w:t>ReLU</w:t>
      </w:r>
      <w:proofErr w:type="spellEnd"/>
      <w:r>
        <w:t xml:space="preserve"> </w:t>
      </w:r>
      <w:r>
        <w:rPr>
          <w:rFonts w:hint="eastAsia"/>
        </w:rPr>
        <w:t>함수도 여기서 정의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C63C4" w:rsidRPr="00374A93" w:rsidTr="003C63C4">
        <w:tc>
          <w:tcPr>
            <w:tcW w:w="9016" w:type="dxa"/>
            <w:shd w:val="clear" w:color="auto" w:fill="F2F2F2" w:themeFill="background1" w:themeFillShade="F2"/>
          </w:tcPr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 xml:space="preserve">import </w:t>
            </w:r>
            <w:proofErr w:type="spellStart"/>
            <w:r w:rsidRPr="00374A93">
              <w:rPr>
                <w:sz w:val="18"/>
              </w:rPr>
              <w:t>numpy</w:t>
            </w:r>
            <w:proofErr w:type="spellEnd"/>
            <w:r w:rsidRPr="00374A93">
              <w:rPr>
                <w:sz w:val="18"/>
              </w:rPr>
              <w:t xml:space="preserve"> as np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 xml:space="preserve">import </w:t>
            </w:r>
            <w:proofErr w:type="spellStart"/>
            <w:r w:rsidRPr="00374A93">
              <w:rPr>
                <w:sz w:val="18"/>
              </w:rPr>
              <w:t>matplotlib.pyplot</w:t>
            </w:r>
            <w:proofErr w:type="spellEnd"/>
            <w:r w:rsidRPr="00374A93">
              <w:rPr>
                <w:sz w:val="18"/>
              </w:rPr>
              <w:t xml:space="preserve"> as </w:t>
            </w:r>
            <w:proofErr w:type="spellStart"/>
            <w:r w:rsidRPr="00374A93">
              <w:rPr>
                <w:sz w:val="18"/>
              </w:rPr>
              <w:t>plt</w:t>
            </w:r>
            <w:proofErr w:type="spellEnd"/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%</w:t>
            </w:r>
            <w:proofErr w:type="spellStart"/>
            <w:r w:rsidRPr="00374A93">
              <w:rPr>
                <w:sz w:val="18"/>
              </w:rPr>
              <w:t>matplotlib</w:t>
            </w:r>
            <w:proofErr w:type="spellEnd"/>
            <w:r w:rsidRPr="00374A93">
              <w:rPr>
                <w:sz w:val="18"/>
              </w:rPr>
              <w:t xml:space="preserve"> inline</w:t>
            </w:r>
          </w:p>
          <w:p w:rsidR="00CE0776" w:rsidRPr="00374A93" w:rsidRDefault="00CE0776" w:rsidP="00CE0776">
            <w:pPr>
              <w:rPr>
                <w:sz w:val="18"/>
              </w:rPr>
            </w:pP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# data for learning XOR  [x1, x2, y]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d1 = [0, 0, 0]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d2 = [1, 0, 1]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d3 = [0, 1, 1]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d4 = [1, 1, 0]</w:t>
            </w:r>
          </w:p>
          <w:p w:rsidR="00CE0776" w:rsidRPr="00374A93" w:rsidRDefault="00CE0776" w:rsidP="00CE0776">
            <w:pPr>
              <w:rPr>
                <w:sz w:val="18"/>
              </w:rPr>
            </w:pPr>
          </w:p>
          <w:p w:rsidR="00CE0776" w:rsidRPr="00374A93" w:rsidRDefault="00CE0776" w:rsidP="00CE0776">
            <w:pPr>
              <w:rPr>
                <w:sz w:val="18"/>
              </w:rPr>
            </w:pPr>
            <w:proofErr w:type="spellStart"/>
            <w:r w:rsidRPr="00374A93">
              <w:rPr>
                <w:sz w:val="18"/>
              </w:rPr>
              <w:t>ndata</w:t>
            </w:r>
            <w:proofErr w:type="spellEnd"/>
            <w:r w:rsidRPr="00374A93">
              <w:rPr>
                <w:sz w:val="18"/>
              </w:rPr>
              <w:t xml:space="preserve"> = 4</w:t>
            </w:r>
          </w:p>
          <w:p w:rsidR="00CE0776" w:rsidRPr="00374A93" w:rsidRDefault="00CE0776" w:rsidP="00CE0776">
            <w:pPr>
              <w:rPr>
                <w:sz w:val="18"/>
              </w:rPr>
            </w:pP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# input data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 xml:space="preserve">X = </w:t>
            </w:r>
            <w:proofErr w:type="spellStart"/>
            <w:r w:rsidRPr="00374A93">
              <w:rPr>
                <w:sz w:val="18"/>
              </w:rPr>
              <w:t>np.array</w:t>
            </w:r>
            <w:proofErr w:type="spellEnd"/>
            <w:r w:rsidRPr="00374A93">
              <w:rPr>
                <w:sz w:val="18"/>
              </w:rPr>
              <w:t>([d1[0:2], d2[0:2], d3[0:2], d4[0:2]])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 xml:space="preserve">X = </w:t>
            </w:r>
            <w:proofErr w:type="spellStart"/>
            <w:r w:rsidRPr="00374A93">
              <w:rPr>
                <w:sz w:val="18"/>
              </w:rPr>
              <w:t>X.reshape</w:t>
            </w:r>
            <w:proofErr w:type="spellEnd"/>
            <w:r w:rsidRPr="00374A93">
              <w:rPr>
                <w:sz w:val="18"/>
              </w:rPr>
              <w:t>(4, 2, 1)</w:t>
            </w:r>
          </w:p>
          <w:p w:rsidR="00CE0776" w:rsidRPr="00374A93" w:rsidRDefault="00CE0776" w:rsidP="00CE0776">
            <w:pPr>
              <w:rPr>
                <w:sz w:val="18"/>
              </w:rPr>
            </w:pP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# ground truth data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 xml:space="preserve">Y = </w:t>
            </w:r>
            <w:proofErr w:type="spellStart"/>
            <w:r w:rsidRPr="00374A93">
              <w:rPr>
                <w:sz w:val="18"/>
              </w:rPr>
              <w:t>np.array</w:t>
            </w:r>
            <w:proofErr w:type="spellEnd"/>
            <w:r w:rsidRPr="00374A93">
              <w:rPr>
                <w:sz w:val="18"/>
              </w:rPr>
              <w:t>([d1[2], d2[2], d3[2], d4[2]])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lastRenderedPageBreak/>
              <w:t xml:space="preserve">Y = </w:t>
            </w:r>
            <w:proofErr w:type="spellStart"/>
            <w:r w:rsidRPr="00374A93">
              <w:rPr>
                <w:sz w:val="18"/>
              </w:rPr>
              <w:t>Y.reshape</w:t>
            </w:r>
            <w:proofErr w:type="spellEnd"/>
            <w:r w:rsidRPr="00374A93">
              <w:rPr>
                <w:sz w:val="18"/>
              </w:rPr>
              <w:t>(4, 1, 1)</w:t>
            </w:r>
          </w:p>
          <w:p w:rsidR="00CE0776" w:rsidRPr="00374A93" w:rsidRDefault="00CE0776" w:rsidP="00CE0776">
            <w:pPr>
              <w:rPr>
                <w:sz w:val="18"/>
              </w:rPr>
            </w:pP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># activation function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r w:rsidRPr="00374A93">
              <w:rPr>
                <w:sz w:val="18"/>
              </w:rPr>
              <w:t xml:space="preserve">sigmoid = lambda x: 1 / (1+ </w:t>
            </w:r>
            <w:proofErr w:type="spellStart"/>
            <w:r w:rsidRPr="00374A93">
              <w:rPr>
                <w:sz w:val="18"/>
              </w:rPr>
              <w:t>np.exp</w:t>
            </w:r>
            <w:proofErr w:type="spellEnd"/>
            <w:r w:rsidRPr="00374A93">
              <w:rPr>
                <w:sz w:val="18"/>
              </w:rPr>
              <w:t>(-x))</w:t>
            </w:r>
          </w:p>
          <w:p w:rsidR="00CE0776" w:rsidRPr="00374A93" w:rsidRDefault="00CE0776" w:rsidP="00CE0776">
            <w:pPr>
              <w:rPr>
                <w:sz w:val="18"/>
              </w:rPr>
            </w:pPr>
            <w:proofErr w:type="spellStart"/>
            <w:r w:rsidRPr="00374A93">
              <w:rPr>
                <w:sz w:val="18"/>
              </w:rPr>
              <w:t>sigmoid_dot</w:t>
            </w:r>
            <w:proofErr w:type="spellEnd"/>
            <w:r w:rsidRPr="00374A93">
              <w:rPr>
                <w:sz w:val="18"/>
              </w:rPr>
              <w:t xml:space="preserve"> = lambda y: y * (1-y)</w:t>
            </w:r>
          </w:p>
          <w:p w:rsidR="00CE0776" w:rsidRPr="00374A93" w:rsidRDefault="00CE0776" w:rsidP="00CE0776">
            <w:pPr>
              <w:rPr>
                <w:sz w:val="18"/>
              </w:rPr>
            </w:pPr>
          </w:p>
          <w:p w:rsidR="00CE0776" w:rsidRPr="00374A93" w:rsidRDefault="00CE0776" w:rsidP="00CE0776">
            <w:pPr>
              <w:rPr>
                <w:sz w:val="18"/>
              </w:rPr>
            </w:pPr>
            <w:proofErr w:type="spellStart"/>
            <w:r w:rsidRPr="00374A93">
              <w:rPr>
                <w:sz w:val="18"/>
              </w:rPr>
              <w:t>relu</w:t>
            </w:r>
            <w:proofErr w:type="spellEnd"/>
            <w:r w:rsidRPr="00374A93">
              <w:rPr>
                <w:sz w:val="18"/>
              </w:rPr>
              <w:t xml:space="preserve"> = lambda x: </w:t>
            </w:r>
            <w:proofErr w:type="spellStart"/>
            <w:r w:rsidRPr="00374A93">
              <w:rPr>
                <w:sz w:val="18"/>
              </w:rPr>
              <w:t>np.maximum</w:t>
            </w:r>
            <w:proofErr w:type="spellEnd"/>
            <w:r w:rsidRPr="00374A93">
              <w:rPr>
                <w:sz w:val="18"/>
              </w:rPr>
              <w:t>(x, 0)</w:t>
            </w:r>
          </w:p>
          <w:p w:rsidR="00582A8D" w:rsidRPr="00374A93" w:rsidRDefault="00CE0776" w:rsidP="002F3CE2">
            <w:pPr>
              <w:rPr>
                <w:sz w:val="18"/>
              </w:rPr>
            </w:pPr>
            <w:proofErr w:type="spellStart"/>
            <w:r w:rsidRPr="00374A93">
              <w:rPr>
                <w:sz w:val="18"/>
              </w:rPr>
              <w:t>relu_dot</w:t>
            </w:r>
            <w:proofErr w:type="spellEnd"/>
            <w:r w:rsidRPr="00374A93">
              <w:rPr>
                <w:sz w:val="18"/>
              </w:rPr>
              <w:t xml:space="preserve"> = lambda x: x &gt;= 0</w:t>
            </w:r>
          </w:p>
        </w:tc>
      </w:tr>
    </w:tbl>
    <w:p w:rsidR="00C32FB8" w:rsidRDefault="00C32FB8" w:rsidP="00AA32D5"/>
    <w:p w:rsidR="0088287D" w:rsidRDefault="0088287D" w:rsidP="0071352D">
      <w:pPr>
        <w:ind w:firstLineChars="100" w:firstLine="200"/>
      </w:pPr>
      <w:r>
        <w:t>Multi-layer</w:t>
      </w:r>
      <w:r>
        <w:rPr>
          <w:rFonts w:hint="eastAsia"/>
        </w:rPr>
        <w:t xml:space="preserve"> perceptro</w:t>
      </w:r>
      <w:r>
        <w:t>n</w:t>
      </w:r>
      <w:r>
        <w:rPr>
          <w:rFonts w:hint="eastAsia"/>
        </w:rPr>
        <w:t>의 구조는 아래와 같이 하였다.</w:t>
      </w:r>
      <w:r>
        <w:t xml:space="preserve"> Layer</w:t>
      </w:r>
      <w:r>
        <w:rPr>
          <w:rFonts w:hint="eastAsia"/>
        </w:rPr>
        <w:t xml:space="preserve">는 </w:t>
      </w:r>
      <w:r>
        <w:t>2</w:t>
      </w:r>
      <w:r>
        <w:rPr>
          <w:rFonts w:hint="eastAsia"/>
        </w:rPr>
        <w:t>개,</w:t>
      </w:r>
      <w:r>
        <w:t xml:space="preserve"> </w:t>
      </w:r>
      <w:r>
        <w:rPr>
          <w:rFonts w:hint="eastAsia"/>
        </w:rPr>
        <w:t xml:space="preserve">첫째 </w:t>
      </w:r>
      <w:r>
        <w:t>layer</w:t>
      </w:r>
      <w:r>
        <w:rPr>
          <w:rFonts w:hint="eastAsia"/>
        </w:rPr>
        <w:t xml:space="preserve">의 </w:t>
      </w:r>
      <w:r>
        <w:t xml:space="preserve">note </w:t>
      </w:r>
      <w:r>
        <w:rPr>
          <w:rFonts w:hint="eastAsia"/>
        </w:rPr>
        <w:t xml:space="preserve">수는 </w:t>
      </w:r>
      <w:r>
        <w:t>2</w:t>
      </w:r>
      <w:r>
        <w:rPr>
          <w:rFonts w:hint="eastAsia"/>
        </w:rPr>
        <w:t>개,</w:t>
      </w:r>
      <w:r>
        <w:t xml:space="preserve"> </w:t>
      </w:r>
      <w:r>
        <w:rPr>
          <w:rFonts w:hint="eastAsia"/>
        </w:rPr>
        <w:t xml:space="preserve">둘째 </w:t>
      </w:r>
      <w:r>
        <w:t>layer (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output layer)의 node</w:t>
      </w:r>
      <w:r>
        <w:t xml:space="preserve"> </w:t>
      </w:r>
      <w:r>
        <w:rPr>
          <w:rFonts w:hint="eastAsia"/>
        </w:rPr>
        <w:t xml:space="preserve">수는 </w:t>
      </w:r>
      <w:r>
        <w:t>1</w:t>
      </w:r>
      <w:r>
        <w:rPr>
          <w:rFonts w:hint="eastAsia"/>
        </w:rPr>
        <w:t>개이다.</w:t>
      </w:r>
    </w:p>
    <w:p w:rsidR="00961FDA" w:rsidRDefault="0088287D" w:rsidP="00961FDA">
      <w:pPr>
        <w:jc w:val="center"/>
      </w:pPr>
      <w:r>
        <w:rPr>
          <w:noProof/>
        </w:rPr>
        <w:drawing>
          <wp:inline distT="0" distB="0" distL="0" distR="0" wp14:anchorId="2357B4A6">
            <wp:extent cx="5712947" cy="2886075"/>
            <wp:effectExtent l="19050" t="19050" r="21590" b="952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4262" b="-1948"/>
                    <a:stretch/>
                  </pic:blipFill>
                  <pic:spPr bwMode="auto">
                    <a:xfrm>
                      <a:off x="0" y="0"/>
                      <a:ext cx="5775055" cy="29174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2A8D" w:rsidRDefault="00582A8D" w:rsidP="0071352D">
      <w:pPr>
        <w:ind w:firstLineChars="100" w:firstLine="200"/>
      </w:pPr>
    </w:p>
    <w:p w:rsidR="00961FDA" w:rsidRDefault="0088287D" w:rsidP="0071352D">
      <w:pPr>
        <w:ind w:firstLineChars="100" w:firstLine="200"/>
      </w:pPr>
      <w:r>
        <w:rPr>
          <w:rFonts w:hint="eastAsia"/>
        </w:rPr>
        <w:t xml:space="preserve">아래는 </w:t>
      </w:r>
      <w:r w:rsidR="00582A8D">
        <w:rPr>
          <w:rFonts w:hint="eastAsia"/>
        </w:rPr>
        <w:t xml:space="preserve">weight와 </w:t>
      </w:r>
      <w:r w:rsidR="00582A8D">
        <w:t>bias</w:t>
      </w:r>
      <w:r w:rsidR="00582A8D">
        <w:rPr>
          <w:rFonts w:hint="eastAsia"/>
        </w:rPr>
        <w:t>들을 초기화 한 것이다.</w:t>
      </w:r>
      <w:r w:rsidR="00582A8D">
        <w:t xml:space="preserve"> Xavier initialization</w:t>
      </w:r>
      <w:r w:rsidR="00582A8D">
        <w:rPr>
          <w:rFonts w:hint="eastAsia"/>
        </w:rPr>
        <w:t>을 적용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82A8D" w:rsidRPr="002F3CE2" w:rsidTr="00E116C2">
        <w:tc>
          <w:tcPr>
            <w:tcW w:w="9016" w:type="dxa"/>
            <w:shd w:val="clear" w:color="auto" w:fill="F2F2F2" w:themeFill="background1" w:themeFillShade="F2"/>
          </w:tcPr>
          <w:p w:rsidR="00582A8D" w:rsidRPr="002F3CE2" w:rsidRDefault="00582A8D" w:rsidP="00582A8D">
            <w:pPr>
              <w:rPr>
                <w:sz w:val="18"/>
              </w:rPr>
            </w:pPr>
            <w:r w:rsidRPr="002F3CE2">
              <w:rPr>
                <w:sz w:val="18"/>
              </w:rPr>
              <w:t>####################################</w:t>
            </w:r>
          </w:p>
          <w:p w:rsidR="00582A8D" w:rsidRPr="002F3CE2" w:rsidRDefault="00582A8D" w:rsidP="00582A8D">
            <w:pPr>
              <w:rPr>
                <w:sz w:val="18"/>
              </w:rPr>
            </w:pPr>
            <w:r w:rsidRPr="002F3CE2">
              <w:rPr>
                <w:sz w:val="18"/>
              </w:rPr>
              <w:t># initialize weight and bias</w:t>
            </w:r>
          </w:p>
          <w:p w:rsidR="0068794C" w:rsidRPr="002F3CE2" w:rsidRDefault="0068794C" w:rsidP="0068794C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W1 = </w:t>
            </w:r>
            <w:proofErr w:type="spellStart"/>
            <w:r w:rsidRPr="002F3CE2">
              <w:rPr>
                <w:sz w:val="18"/>
              </w:rPr>
              <w:t>np.random.randn</w:t>
            </w:r>
            <w:proofErr w:type="spellEnd"/>
            <w:r w:rsidRPr="002F3CE2">
              <w:rPr>
                <w:sz w:val="18"/>
              </w:rPr>
              <w:t xml:space="preserve">(2, 2) / </w:t>
            </w:r>
            <w:proofErr w:type="spellStart"/>
            <w:r w:rsidRPr="002F3CE2">
              <w:rPr>
                <w:sz w:val="18"/>
              </w:rPr>
              <w:t>np.sqrt</w:t>
            </w:r>
            <w:proofErr w:type="spellEnd"/>
            <w:r w:rsidRPr="002F3CE2">
              <w:rPr>
                <w:sz w:val="18"/>
              </w:rPr>
              <w:t xml:space="preserve">(2)  # </w:t>
            </w:r>
            <w:proofErr w:type="spellStart"/>
            <w:r w:rsidRPr="002F3CE2">
              <w:rPr>
                <w:sz w:val="18"/>
              </w:rPr>
              <w:t>xavier</w:t>
            </w:r>
            <w:proofErr w:type="spellEnd"/>
            <w:r w:rsidRPr="002F3CE2">
              <w:rPr>
                <w:sz w:val="18"/>
              </w:rPr>
              <w:t xml:space="preserve"> initialization</w:t>
            </w:r>
          </w:p>
          <w:p w:rsidR="0068794C" w:rsidRPr="002F3CE2" w:rsidRDefault="0068794C" w:rsidP="0068794C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b1 = </w:t>
            </w:r>
            <w:proofErr w:type="spellStart"/>
            <w:r w:rsidRPr="002F3CE2">
              <w:rPr>
                <w:sz w:val="18"/>
              </w:rPr>
              <w:t>np.zeros</w:t>
            </w:r>
            <w:proofErr w:type="spellEnd"/>
            <w:r w:rsidRPr="002F3CE2">
              <w:rPr>
                <w:sz w:val="18"/>
              </w:rPr>
              <w:t>((2, 1))</w:t>
            </w:r>
          </w:p>
          <w:p w:rsidR="0068794C" w:rsidRPr="002F3CE2" w:rsidRDefault="0068794C" w:rsidP="0068794C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W2 = </w:t>
            </w:r>
            <w:proofErr w:type="spellStart"/>
            <w:r w:rsidRPr="002F3CE2">
              <w:rPr>
                <w:sz w:val="18"/>
              </w:rPr>
              <w:t>np.random.randn</w:t>
            </w:r>
            <w:proofErr w:type="spellEnd"/>
            <w:r w:rsidRPr="002F3CE2">
              <w:rPr>
                <w:sz w:val="18"/>
              </w:rPr>
              <w:t xml:space="preserve">(1, 2) / </w:t>
            </w:r>
            <w:proofErr w:type="spellStart"/>
            <w:r w:rsidRPr="002F3CE2">
              <w:rPr>
                <w:sz w:val="18"/>
              </w:rPr>
              <w:t>np.sqrt</w:t>
            </w:r>
            <w:proofErr w:type="spellEnd"/>
            <w:r w:rsidRPr="002F3CE2">
              <w:rPr>
                <w:sz w:val="18"/>
              </w:rPr>
              <w:t xml:space="preserve">(2)  # </w:t>
            </w:r>
            <w:proofErr w:type="spellStart"/>
            <w:r w:rsidRPr="002F3CE2">
              <w:rPr>
                <w:sz w:val="18"/>
              </w:rPr>
              <w:t>xavier</w:t>
            </w:r>
            <w:proofErr w:type="spellEnd"/>
            <w:r w:rsidRPr="002F3CE2">
              <w:rPr>
                <w:sz w:val="18"/>
              </w:rPr>
              <w:t xml:space="preserve"> initialization</w:t>
            </w:r>
          </w:p>
          <w:p w:rsidR="0068794C" w:rsidRDefault="0068794C" w:rsidP="002F3CE2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b2 = </w:t>
            </w:r>
            <w:proofErr w:type="spellStart"/>
            <w:r w:rsidRPr="002F3CE2">
              <w:rPr>
                <w:sz w:val="18"/>
              </w:rPr>
              <w:t>np.zeros</w:t>
            </w:r>
            <w:proofErr w:type="spellEnd"/>
            <w:r w:rsidRPr="002F3CE2">
              <w:rPr>
                <w:sz w:val="18"/>
              </w:rPr>
              <w:t>((1, 1))</w:t>
            </w:r>
          </w:p>
          <w:p w:rsidR="00833170" w:rsidRPr="002F3CE2" w:rsidRDefault="00833170" w:rsidP="002F3CE2">
            <w:pPr>
              <w:rPr>
                <w:sz w:val="18"/>
              </w:rPr>
            </w:pPr>
          </w:p>
        </w:tc>
      </w:tr>
    </w:tbl>
    <w:p w:rsidR="00961FDA" w:rsidRDefault="00961FDA" w:rsidP="0071352D">
      <w:pPr>
        <w:ind w:firstLineChars="100" w:firstLine="200"/>
      </w:pPr>
    </w:p>
    <w:p w:rsidR="0068794C" w:rsidRDefault="0068794C" w:rsidP="0068794C">
      <w:pPr>
        <w:ind w:firstLineChars="100" w:firstLine="200"/>
      </w:pPr>
      <w:r>
        <w:rPr>
          <w:rFonts w:hint="eastAsia"/>
        </w:rPr>
        <w:t>다음은 학습 코드이다.</w:t>
      </w:r>
      <w:r>
        <w:t xml:space="preserve"> Learning rate 0.1</w:t>
      </w:r>
      <w:r w:rsidR="00DF0D41">
        <w:rPr>
          <w:rFonts w:hint="eastAsia"/>
        </w:rPr>
        <w:t xml:space="preserve">로 하여 </w:t>
      </w:r>
      <w:r w:rsidR="00DF0D41">
        <w:t xml:space="preserve">gradient descent </w:t>
      </w:r>
      <w:r w:rsidR="00DF0D41">
        <w:rPr>
          <w:rFonts w:hint="eastAsia"/>
        </w:rPr>
        <w:t>방법을 사용하였고</w:t>
      </w:r>
      <w:r>
        <w:t>, epoch</w:t>
      </w:r>
      <w:r>
        <w:rPr>
          <w:rFonts w:hint="eastAsia"/>
        </w:rPr>
        <w:t xml:space="preserve">를 </w:t>
      </w:r>
      <w:r>
        <w:t>30000</w:t>
      </w:r>
      <w:r>
        <w:rPr>
          <w:rFonts w:hint="eastAsia"/>
        </w:rPr>
        <w:t>까지 진행하였다.</w:t>
      </w:r>
      <w:r w:rsidR="00DF0D41">
        <w:t xml:space="preserve"> </w:t>
      </w:r>
      <w:proofErr w:type="spellStart"/>
      <w:r w:rsidR="00DF0D41">
        <w:rPr>
          <w:rFonts w:hint="eastAsia"/>
        </w:rPr>
        <w:t>손실함수는</w:t>
      </w:r>
      <w:proofErr w:type="spellEnd"/>
      <w:r w:rsidR="00DF0D41">
        <w:rPr>
          <w:rFonts w:hint="eastAsia"/>
        </w:rPr>
        <w:t xml:space="preserve"> </w:t>
      </w:r>
      <w:r w:rsidR="00DF0D41">
        <w:t>mean square error</w:t>
      </w:r>
      <w:r w:rsidR="00DF0D41">
        <w:rPr>
          <w:rFonts w:hint="eastAsia"/>
        </w:rPr>
        <w:t>를 사용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794C" w:rsidRPr="002F3CE2" w:rsidTr="00E116C2">
        <w:tc>
          <w:tcPr>
            <w:tcW w:w="9016" w:type="dxa"/>
            <w:shd w:val="clear" w:color="auto" w:fill="F2F2F2" w:themeFill="background1" w:themeFillShade="F2"/>
          </w:tcPr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lastRenderedPageBreak/>
              <w:t>####################################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># training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proofErr w:type="spellStart"/>
            <w:r w:rsidRPr="002F3CE2">
              <w:rPr>
                <w:sz w:val="18"/>
              </w:rPr>
              <w:t>learning_rate</w:t>
            </w:r>
            <w:proofErr w:type="spellEnd"/>
            <w:r w:rsidRPr="002F3CE2">
              <w:rPr>
                <w:sz w:val="18"/>
              </w:rPr>
              <w:t xml:space="preserve"> = 0.1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>epoch = 30000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proofErr w:type="spellStart"/>
            <w:r w:rsidRPr="002F3CE2">
              <w:rPr>
                <w:sz w:val="18"/>
              </w:rPr>
              <w:t>loss_hist</w:t>
            </w:r>
            <w:proofErr w:type="spellEnd"/>
            <w:r w:rsidRPr="002F3CE2">
              <w:rPr>
                <w:sz w:val="18"/>
              </w:rPr>
              <w:t xml:space="preserve"> = []</w:t>
            </w:r>
          </w:p>
          <w:p w:rsidR="00374A93" w:rsidRPr="002F3CE2" w:rsidRDefault="00374A93" w:rsidP="00374A93">
            <w:pPr>
              <w:rPr>
                <w:sz w:val="18"/>
              </w:rPr>
            </w:pP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for </w:t>
            </w:r>
            <w:proofErr w:type="spellStart"/>
            <w:r w:rsidRPr="002F3CE2">
              <w:rPr>
                <w:sz w:val="18"/>
              </w:rPr>
              <w:t>i</w:t>
            </w:r>
            <w:proofErr w:type="spellEnd"/>
            <w:r w:rsidRPr="002F3CE2">
              <w:rPr>
                <w:sz w:val="18"/>
              </w:rPr>
              <w:t xml:space="preserve"> in range(epoch):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hidden layer (1st PERCEPTRON layer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 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 xml:space="preserve">, </w:t>
            </w:r>
            <w:proofErr w:type="spellStart"/>
            <w:r w:rsidRPr="002F3CE2">
              <w:rPr>
                <w:sz w:val="18"/>
              </w:rPr>
              <w:t>nNode</w:t>
            </w:r>
            <w:proofErr w:type="spellEnd"/>
            <w:r w:rsidRPr="002F3CE2">
              <w:rPr>
                <w:sz w:val="18"/>
              </w:rPr>
              <w:t>=2, 1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H = sigmoid( </w:t>
            </w:r>
            <w:proofErr w:type="spellStart"/>
            <w:r w:rsidRPr="002F3CE2">
              <w:rPr>
                <w:sz w:val="18"/>
              </w:rPr>
              <w:t>np.matmul</w:t>
            </w:r>
            <w:proofErr w:type="spellEnd"/>
            <w:r w:rsidRPr="002F3CE2">
              <w:rPr>
                <w:sz w:val="18"/>
              </w:rPr>
              <w:t>(W1, X) + b1 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output layer (2nd PERCEPTRON layer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 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 xml:space="preserve">, </w:t>
            </w:r>
            <w:proofErr w:type="spellStart"/>
            <w:r w:rsidRPr="002F3CE2">
              <w:rPr>
                <w:sz w:val="18"/>
              </w:rPr>
              <w:t>nNode</w:t>
            </w:r>
            <w:proofErr w:type="spellEnd"/>
            <w:r w:rsidRPr="002F3CE2">
              <w:rPr>
                <w:sz w:val="18"/>
              </w:rPr>
              <w:t>=1, 1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Y_ = sigmoid( </w:t>
            </w:r>
            <w:proofErr w:type="spellStart"/>
            <w:r w:rsidRPr="002F3CE2">
              <w:rPr>
                <w:sz w:val="18"/>
              </w:rPr>
              <w:t>np.matmul</w:t>
            </w:r>
            <w:proofErr w:type="spellEnd"/>
            <w:r w:rsidRPr="002F3CE2">
              <w:rPr>
                <w:sz w:val="18"/>
              </w:rPr>
              <w:t>(W2, H) + b2 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loss function (MSE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loss = ( 0.5 * (Y - Y_) ** 2 ).mean(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  <w:proofErr w:type="spellStart"/>
            <w:r w:rsidRPr="002F3CE2">
              <w:rPr>
                <w:sz w:val="18"/>
              </w:rPr>
              <w:t>loss_hist.append</w:t>
            </w:r>
            <w:proofErr w:type="spellEnd"/>
            <w:r w:rsidRPr="002F3CE2">
              <w:rPr>
                <w:sz w:val="18"/>
              </w:rPr>
              <w:t>(loss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backpropagation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dLdW2 = </w:t>
            </w:r>
            <w:proofErr w:type="spellStart"/>
            <w:r w:rsidRPr="002F3CE2">
              <w:rPr>
                <w:sz w:val="18"/>
              </w:rPr>
              <w:t>np.matmul</w:t>
            </w:r>
            <w:proofErr w:type="spellEnd"/>
            <w:r w:rsidRPr="002F3CE2">
              <w:rPr>
                <w:sz w:val="18"/>
              </w:rPr>
              <w:t xml:space="preserve">((Y_ - Y) * </w:t>
            </w:r>
            <w:proofErr w:type="spellStart"/>
            <w:r w:rsidRPr="002F3CE2">
              <w:rPr>
                <w:sz w:val="18"/>
              </w:rPr>
              <w:t>sigmoid_dot</w:t>
            </w:r>
            <w:proofErr w:type="spellEnd"/>
            <w:r w:rsidRPr="002F3CE2">
              <w:rPr>
                <w:sz w:val="18"/>
              </w:rPr>
              <w:t xml:space="preserve">(Y_), </w:t>
            </w:r>
            <w:proofErr w:type="spellStart"/>
            <w:r w:rsidRPr="002F3CE2">
              <w:rPr>
                <w:sz w:val="18"/>
              </w:rPr>
              <w:t>H.transpose</w:t>
            </w:r>
            <w:proofErr w:type="spellEnd"/>
            <w:r w:rsidRPr="002F3CE2">
              <w:rPr>
                <w:sz w:val="18"/>
              </w:rPr>
              <w:t>(0, 2, 1))  #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>, 1, 2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dLdb2 = (Y_ - Y) * </w:t>
            </w:r>
            <w:proofErr w:type="spellStart"/>
            <w:r w:rsidRPr="002F3CE2">
              <w:rPr>
                <w:sz w:val="18"/>
              </w:rPr>
              <w:t>sigmoid_dot</w:t>
            </w:r>
            <w:proofErr w:type="spellEnd"/>
            <w:r w:rsidRPr="002F3CE2">
              <w:rPr>
                <w:sz w:val="18"/>
              </w:rPr>
              <w:t>(Y_)                                #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>, 1, 1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  <w:proofErr w:type="spellStart"/>
            <w:r w:rsidRPr="002F3CE2">
              <w:rPr>
                <w:sz w:val="18"/>
              </w:rPr>
              <w:t>dLdH</w:t>
            </w:r>
            <w:proofErr w:type="spellEnd"/>
            <w:r w:rsidRPr="002F3CE2">
              <w:rPr>
                <w:sz w:val="18"/>
              </w:rPr>
              <w:t xml:space="preserve"> = </w:t>
            </w:r>
            <w:proofErr w:type="spellStart"/>
            <w:r w:rsidRPr="002F3CE2">
              <w:rPr>
                <w:sz w:val="18"/>
              </w:rPr>
              <w:t>np.matmul</w:t>
            </w:r>
            <w:proofErr w:type="spellEnd"/>
            <w:r w:rsidRPr="002F3CE2">
              <w:rPr>
                <w:sz w:val="18"/>
              </w:rPr>
              <w:t xml:space="preserve">(W2.transpose(), (Y_ - Y) * </w:t>
            </w:r>
            <w:proofErr w:type="spellStart"/>
            <w:r w:rsidRPr="002F3CE2">
              <w:rPr>
                <w:sz w:val="18"/>
              </w:rPr>
              <w:t>sigmoid_dot</w:t>
            </w:r>
            <w:proofErr w:type="spellEnd"/>
            <w:r w:rsidRPr="002F3CE2">
              <w:rPr>
                <w:sz w:val="18"/>
              </w:rPr>
              <w:t>(Y_))       #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>, 2, 1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dLdW1 = </w:t>
            </w:r>
            <w:proofErr w:type="spellStart"/>
            <w:r w:rsidRPr="002F3CE2">
              <w:rPr>
                <w:sz w:val="18"/>
              </w:rPr>
              <w:t>np.matmul</w:t>
            </w:r>
            <w:proofErr w:type="spellEnd"/>
            <w:r w:rsidRPr="002F3CE2">
              <w:rPr>
                <w:sz w:val="18"/>
              </w:rPr>
              <w:t>(</w:t>
            </w:r>
            <w:proofErr w:type="spellStart"/>
            <w:r w:rsidRPr="002F3CE2">
              <w:rPr>
                <w:sz w:val="18"/>
              </w:rPr>
              <w:t>dLdH</w:t>
            </w:r>
            <w:proofErr w:type="spellEnd"/>
            <w:r w:rsidRPr="002F3CE2">
              <w:rPr>
                <w:sz w:val="18"/>
              </w:rPr>
              <w:t xml:space="preserve"> * </w:t>
            </w:r>
            <w:proofErr w:type="spellStart"/>
            <w:r w:rsidRPr="002F3CE2">
              <w:rPr>
                <w:sz w:val="18"/>
              </w:rPr>
              <w:t>sigmoid_dot</w:t>
            </w:r>
            <w:proofErr w:type="spellEnd"/>
            <w:r w:rsidRPr="002F3CE2">
              <w:rPr>
                <w:sz w:val="18"/>
              </w:rPr>
              <w:t xml:space="preserve">(H), </w:t>
            </w:r>
            <w:proofErr w:type="spellStart"/>
            <w:r w:rsidRPr="002F3CE2">
              <w:rPr>
                <w:sz w:val="18"/>
              </w:rPr>
              <w:t>X.transpose</w:t>
            </w:r>
            <w:proofErr w:type="spellEnd"/>
            <w:r w:rsidRPr="002F3CE2">
              <w:rPr>
                <w:sz w:val="18"/>
              </w:rPr>
              <w:t>(0, 2, 1))    #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>, 2, 2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dLdb1 = </w:t>
            </w:r>
            <w:proofErr w:type="spellStart"/>
            <w:r w:rsidRPr="002F3CE2">
              <w:rPr>
                <w:sz w:val="18"/>
              </w:rPr>
              <w:t>dLdH</w:t>
            </w:r>
            <w:proofErr w:type="spellEnd"/>
            <w:r w:rsidRPr="002F3CE2">
              <w:rPr>
                <w:sz w:val="18"/>
              </w:rPr>
              <w:t xml:space="preserve"> * </w:t>
            </w:r>
            <w:proofErr w:type="spellStart"/>
            <w:r w:rsidRPr="002F3CE2">
              <w:rPr>
                <w:sz w:val="18"/>
              </w:rPr>
              <w:t>sigmoid_dot</w:t>
            </w:r>
            <w:proofErr w:type="spellEnd"/>
            <w:r w:rsidRPr="002F3CE2">
              <w:rPr>
                <w:sz w:val="18"/>
              </w:rPr>
              <w:t>(H)                                  # shape = (</w:t>
            </w:r>
            <w:proofErr w:type="spellStart"/>
            <w:r w:rsidRPr="002F3CE2">
              <w:rPr>
                <w:sz w:val="18"/>
              </w:rPr>
              <w:t>ndata</w:t>
            </w:r>
            <w:proofErr w:type="spellEnd"/>
            <w:r w:rsidRPr="002F3CE2">
              <w:rPr>
                <w:sz w:val="18"/>
              </w:rPr>
              <w:t>, 2, 1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gradient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gradient = </w:t>
            </w:r>
            <w:proofErr w:type="spellStart"/>
            <w:r w:rsidRPr="002F3CE2">
              <w:rPr>
                <w:sz w:val="18"/>
              </w:rPr>
              <w:t>np.array</w:t>
            </w:r>
            <w:proofErr w:type="spellEnd"/>
            <w:r w:rsidRPr="002F3CE2">
              <w:rPr>
                <w:sz w:val="18"/>
              </w:rPr>
              <w:t>([dLdW1.mean(axis=0), dLdW2.mean(axis=0), dLdb1.mean(axis=0), dLdb2.mean(axis=0)])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  <w:p w:rsidR="00374A93" w:rsidRPr="002F3CE2" w:rsidRDefault="00374A93" w:rsidP="00374A93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# gradient descent</w:t>
            </w:r>
          </w:p>
          <w:p w:rsidR="002F3CE2" w:rsidRDefault="00374A93" w:rsidP="002F3CE2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W1, W2, b1, b2 = </w:t>
            </w:r>
            <w:proofErr w:type="spellStart"/>
            <w:r w:rsidRPr="002F3CE2">
              <w:rPr>
                <w:sz w:val="18"/>
              </w:rPr>
              <w:t>np.array</w:t>
            </w:r>
            <w:proofErr w:type="spellEnd"/>
            <w:r w:rsidRPr="002F3CE2">
              <w:rPr>
                <w:sz w:val="18"/>
              </w:rPr>
              <w:t xml:space="preserve">([W1, W2, b1, b2]) - </w:t>
            </w:r>
            <w:proofErr w:type="spellStart"/>
            <w:r w:rsidRPr="002F3CE2">
              <w:rPr>
                <w:sz w:val="18"/>
              </w:rPr>
              <w:t>learning_rate</w:t>
            </w:r>
            <w:proofErr w:type="spellEnd"/>
            <w:r w:rsidRPr="002F3CE2">
              <w:rPr>
                <w:sz w:val="18"/>
              </w:rPr>
              <w:t xml:space="preserve"> * gradient</w:t>
            </w:r>
          </w:p>
          <w:p w:rsidR="0068794C" w:rsidRPr="002F3CE2" w:rsidRDefault="00374A93" w:rsidP="002F3CE2">
            <w:pPr>
              <w:rPr>
                <w:sz w:val="18"/>
              </w:rPr>
            </w:pPr>
            <w:r w:rsidRPr="002F3CE2">
              <w:rPr>
                <w:sz w:val="18"/>
              </w:rPr>
              <w:t xml:space="preserve">    </w:t>
            </w:r>
          </w:p>
        </w:tc>
      </w:tr>
    </w:tbl>
    <w:p w:rsidR="0068794C" w:rsidRDefault="0068794C" w:rsidP="0068794C">
      <w:pPr>
        <w:ind w:firstLineChars="100" w:firstLine="200"/>
      </w:pPr>
    </w:p>
    <w:p w:rsidR="00DF0D41" w:rsidRDefault="00DF0D41" w:rsidP="00DF0D41">
      <w:pPr>
        <w:ind w:firstLineChars="100" w:firstLine="200"/>
      </w:pPr>
      <w:r>
        <w:rPr>
          <w:rFonts w:hint="eastAsia"/>
        </w:rPr>
        <w:t xml:space="preserve">학습과정에서의 </w:t>
      </w:r>
      <w:r>
        <w:t xml:space="preserve">loss </w:t>
      </w:r>
      <w:r>
        <w:rPr>
          <w:rFonts w:hint="eastAsia"/>
        </w:rPr>
        <w:t>변화를 아래 코드를 통해 그래프로 표시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0D41" w:rsidRPr="002F3CE2" w:rsidTr="00E116C2">
        <w:tc>
          <w:tcPr>
            <w:tcW w:w="9016" w:type="dxa"/>
            <w:shd w:val="clear" w:color="auto" w:fill="F2F2F2" w:themeFill="background1" w:themeFillShade="F2"/>
          </w:tcPr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loss_plot</w:t>
            </w:r>
            <w:proofErr w:type="spellEnd"/>
            <w:r w:rsidRPr="00DF0D41">
              <w:rPr>
                <w:sz w:val="18"/>
              </w:rPr>
              <w:t xml:space="preserve"> = </w:t>
            </w:r>
            <w:proofErr w:type="spellStart"/>
            <w:r w:rsidRPr="00DF0D41">
              <w:rPr>
                <w:sz w:val="18"/>
              </w:rPr>
              <w:t>plt.plot</w:t>
            </w:r>
            <w:proofErr w:type="spellEnd"/>
            <w:r w:rsidRPr="00DF0D41">
              <w:rPr>
                <w:sz w:val="18"/>
              </w:rPr>
              <w:t>(</w:t>
            </w:r>
            <w:proofErr w:type="spellStart"/>
            <w:r w:rsidRPr="00DF0D41">
              <w:rPr>
                <w:sz w:val="18"/>
              </w:rPr>
              <w:t>loss_hist</w:t>
            </w:r>
            <w:proofErr w:type="spellEnd"/>
            <w:r w:rsidRPr="00DF0D41">
              <w:rPr>
                <w:sz w:val="18"/>
              </w:rPr>
              <w:t>)</w:t>
            </w:r>
          </w:p>
          <w:p w:rsid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show</w:t>
            </w:r>
            <w:proofErr w:type="spellEnd"/>
            <w:r w:rsidRPr="00DF0D41">
              <w:rPr>
                <w:sz w:val="18"/>
              </w:rPr>
              <w:t>(</w:t>
            </w:r>
            <w:proofErr w:type="spellStart"/>
            <w:r w:rsidRPr="00DF0D41">
              <w:rPr>
                <w:sz w:val="18"/>
              </w:rPr>
              <w:t>loss_plot</w:t>
            </w:r>
            <w:proofErr w:type="spellEnd"/>
            <w:r w:rsidRPr="00DF0D41">
              <w:rPr>
                <w:sz w:val="18"/>
              </w:rPr>
              <w:t>)</w:t>
            </w:r>
          </w:p>
          <w:p w:rsidR="00B95CE8" w:rsidRPr="002F3CE2" w:rsidRDefault="00B95CE8" w:rsidP="00DF0D41">
            <w:pPr>
              <w:rPr>
                <w:sz w:val="18"/>
              </w:rPr>
            </w:pPr>
          </w:p>
        </w:tc>
      </w:tr>
    </w:tbl>
    <w:p w:rsidR="00DF0D41" w:rsidRDefault="00DF0D41" w:rsidP="0068794C">
      <w:pPr>
        <w:ind w:firstLineChars="100" w:firstLine="200"/>
      </w:pPr>
    </w:p>
    <w:p w:rsidR="00BD7B62" w:rsidRDefault="00BD7B62" w:rsidP="00BD7B62">
      <w:pPr>
        <w:jc w:val="center"/>
      </w:pPr>
      <w:r>
        <w:rPr>
          <w:noProof/>
        </w:rPr>
        <w:lastRenderedPageBreak/>
        <w:drawing>
          <wp:inline distT="0" distB="0" distL="0" distR="0">
            <wp:extent cx="3581900" cy="2381582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7C8876D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B62" w:rsidRDefault="00BD7B62" w:rsidP="0068794C">
      <w:pPr>
        <w:ind w:firstLineChars="100" w:firstLine="200"/>
      </w:pPr>
      <w:r>
        <w:t>Gradient descent</w:t>
      </w:r>
      <w:r>
        <w:rPr>
          <w:rFonts w:hint="eastAsia"/>
        </w:rPr>
        <w:t xml:space="preserve">를 사용한 </w:t>
      </w:r>
      <w:r w:rsidR="00B95CE8">
        <w:rPr>
          <w:rFonts w:hint="eastAsia"/>
        </w:rPr>
        <w:t>현재</w:t>
      </w:r>
      <w:r>
        <w:rPr>
          <w:rFonts w:hint="eastAsia"/>
        </w:rPr>
        <w:t xml:space="preserve"> </w:t>
      </w:r>
      <w:r>
        <w:t>case</w:t>
      </w:r>
      <w:r>
        <w:rPr>
          <w:rFonts w:hint="eastAsia"/>
        </w:rPr>
        <w:t xml:space="preserve">에서는 약 </w:t>
      </w:r>
      <w:r>
        <w:t>20,000</w:t>
      </w:r>
      <w:r>
        <w:rPr>
          <w:rFonts w:hint="eastAsia"/>
        </w:rPr>
        <w:t xml:space="preserve">번 정도의 </w:t>
      </w:r>
      <w:r>
        <w:t>epoch</w:t>
      </w:r>
      <w:r>
        <w:rPr>
          <w:rFonts w:hint="eastAsia"/>
        </w:rPr>
        <w:t xml:space="preserve">에서 </w:t>
      </w:r>
      <w:r>
        <w:t xml:space="preserve">0 </w:t>
      </w:r>
      <w:r>
        <w:rPr>
          <w:rFonts w:hint="eastAsia"/>
        </w:rPr>
        <w:t>근처로 수렴하는 것을 볼 수 있다.</w:t>
      </w:r>
    </w:p>
    <w:p w:rsidR="00B95CE8" w:rsidRDefault="00B95CE8" w:rsidP="0068794C">
      <w:pPr>
        <w:ind w:firstLineChars="100" w:firstLine="200"/>
      </w:pPr>
    </w:p>
    <w:p w:rsidR="0068794C" w:rsidRDefault="00BD7B62" w:rsidP="00BD7B62">
      <w:pPr>
        <w:ind w:firstLineChars="100" w:firstLine="200"/>
      </w:pPr>
      <w:r>
        <w:rPr>
          <w:rFonts w:hint="eastAsia"/>
        </w:rPr>
        <w:t>아래는 학습이 완료된 모델을 사용하여 XOR</w:t>
      </w:r>
      <w:r>
        <w:t xml:space="preserve"> </w:t>
      </w:r>
      <w:proofErr w:type="spellStart"/>
      <w:r>
        <w:rPr>
          <w:rFonts w:hint="eastAsia"/>
        </w:rPr>
        <w:t>예측결과를</w:t>
      </w:r>
      <w:proofErr w:type="spellEnd"/>
      <w:r>
        <w:rPr>
          <w:rFonts w:hint="eastAsia"/>
        </w:rPr>
        <w:t xml:space="preserve"> 나타내는 코드</w:t>
      </w:r>
      <w:r>
        <w:t>이다.</w:t>
      </w:r>
      <w:r w:rsidR="006D6C56">
        <w:t xml:space="preserve"> </w:t>
      </w:r>
      <w:r w:rsidR="006D6C56">
        <w:rPr>
          <w:rFonts w:hint="eastAsia"/>
        </w:rPr>
        <w:t xml:space="preserve">모델의 최종 </w:t>
      </w:r>
      <w:r w:rsidR="006D6C56">
        <w:t xml:space="preserve">weight, bias </w:t>
      </w:r>
      <w:r w:rsidR="006D6C56">
        <w:rPr>
          <w:rFonts w:hint="eastAsia"/>
        </w:rPr>
        <w:t>값도 함께 출력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0D41" w:rsidRPr="002F3CE2" w:rsidTr="00E116C2">
        <w:tc>
          <w:tcPr>
            <w:tcW w:w="9016" w:type="dxa"/>
            <w:shd w:val="clear" w:color="auto" w:fill="F2F2F2" w:themeFill="background1" w:themeFillShade="F2"/>
          </w:tcPr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>####################################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># prediction test after training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 xml:space="preserve">H = sigmoid( </w:t>
            </w:r>
            <w:proofErr w:type="spellStart"/>
            <w:r w:rsidRPr="00DF0D41">
              <w:rPr>
                <w:sz w:val="18"/>
              </w:rPr>
              <w:t>np.matmul</w:t>
            </w:r>
            <w:proofErr w:type="spellEnd"/>
            <w:r w:rsidRPr="00DF0D41">
              <w:rPr>
                <w:sz w:val="18"/>
              </w:rPr>
              <w:t>(W1, X) + b1 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 xml:space="preserve">Y_ = sigmoid( </w:t>
            </w:r>
            <w:proofErr w:type="spellStart"/>
            <w:r w:rsidRPr="00DF0D41">
              <w:rPr>
                <w:sz w:val="18"/>
              </w:rPr>
              <w:t>np.matmul</w:t>
            </w:r>
            <w:proofErr w:type="spellEnd"/>
            <w:r w:rsidRPr="00DF0D41">
              <w:rPr>
                <w:sz w:val="18"/>
              </w:rPr>
              <w:t>(W2, H) + b2 )</w:t>
            </w:r>
          </w:p>
          <w:p w:rsidR="00DF0D41" w:rsidRPr="00DF0D41" w:rsidRDefault="00DF0D41" w:rsidP="00DF0D41">
            <w:pPr>
              <w:rPr>
                <w:sz w:val="18"/>
              </w:rPr>
            </w:pP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 xml:space="preserve">print('input = \n', </w:t>
            </w:r>
            <w:proofErr w:type="spellStart"/>
            <w:r w:rsidRPr="00DF0D41">
              <w:rPr>
                <w:sz w:val="18"/>
              </w:rPr>
              <w:t>X.reshape</w:t>
            </w:r>
            <w:proofErr w:type="spellEnd"/>
            <w:r w:rsidRPr="00DF0D41">
              <w:rPr>
                <w:sz w:val="18"/>
              </w:rPr>
              <w:t>(4, 2)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>print('W1 = \n', W1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>print('b1 = \n', b1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>print('W2 = \n', W2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>print('b2 = \n', b2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 xml:space="preserve">print('output value = \n', </w:t>
            </w:r>
            <w:proofErr w:type="spellStart"/>
            <w:r w:rsidRPr="00DF0D41">
              <w:rPr>
                <w:sz w:val="18"/>
              </w:rPr>
              <w:t>Y_.reshape</w:t>
            </w:r>
            <w:proofErr w:type="spellEnd"/>
            <w:r w:rsidRPr="00DF0D41">
              <w:rPr>
                <w:sz w:val="18"/>
              </w:rPr>
              <w:t>(4, 1)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r w:rsidRPr="00DF0D41">
              <w:rPr>
                <w:sz w:val="18"/>
              </w:rPr>
              <w:t xml:space="preserve">print('prediction = \n', </w:t>
            </w:r>
            <w:proofErr w:type="spellStart"/>
            <w:r w:rsidRPr="00DF0D41">
              <w:rPr>
                <w:sz w:val="18"/>
              </w:rPr>
              <w:t>Y_.reshape</w:t>
            </w:r>
            <w:proofErr w:type="spellEnd"/>
            <w:r w:rsidRPr="00DF0D41">
              <w:rPr>
                <w:sz w:val="18"/>
              </w:rPr>
              <w:t>(4, 1) &gt; 0.5)</w:t>
            </w:r>
          </w:p>
          <w:p w:rsidR="00DF0D41" w:rsidRPr="00DF0D41" w:rsidRDefault="00DF0D41" w:rsidP="00DF0D41">
            <w:pPr>
              <w:rPr>
                <w:sz w:val="18"/>
              </w:rPr>
            </w:pPr>
          </w:p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Y_p</w:t>
            </w:r>
            <w:proofErr w:type="spellEnd"/>
            <w:r w:rsidRPr="00DF0D41">
              <w:rPr>
                <w:sz w:val="18"/>
              </w:rPr>
              <w:t xml:space="preserve"> = </w:t>
            </w:r>
            <w:proofErr w:type="spellStart"/>
            <w:r w:rsidRPr="00DF0D41">
              <w:rPr>
                <w:sz w:val="18"/>
              </w:rPr>
              <w:t>Y_.reshape</w:t>
            </w:r>
            <w:proofErr w:type="spellEnd"/>
            <w:r w:rsidRPr="00DF0D41">
              <w:rPr>
                <w:sz w:val="18"/>
              </w:rPr>
              <w:t>(4) &gt; 0.5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plot</w:t>
            </w:r>
            <w:proofErr w:type="spellEnd"/>
            <w:r w:rsidRPr="00DF0D41">
              <w:rPr>
                <w:sz w:val="18"/>
              </w:rPr>
              <w:t>(X[</w:t>
            </w:r>
            <w:proofErr w:type="spellStart"/>
            <w:r w:rsidRPr="00DF0D41">
              <w:rPr>
                <w:sz w:val="18"/>
              </w:rPr>
              <w:t>Y_p</w:t>
            </w:r>
            <w:proofErr w:type="spellEnd"/>
            <w:r w:rsidRPr="00DF0D41">
              <w:rPr>
                <w:sz w:val="18"/>
              </w:rPr>
              <w:t>, 0, 0], X[</w:t>
            </w:r>
            <w:proofErr w:type="spellStart"/>
            <w:r w:rsidRPr="00DF0D41">
              <w:rPr>
                <w:sz w:val="18"/>
              </w:rPr>
              <w:t>Y_p</w:t>
            </w:r>
            <w:proofErr w:type="spellEnd"/>
            <w:r w:rsidRPr="00DF0D41">
              <w:rPr>
                <w:sz w:val="18"/>
              </w:rPr>
              <w:t>, 1, 0], '</w:t>
            </w:r>
            <w:proofErr w:type="spellStart"/>
            <w:r w:rsidRPr="00DF0D41">
              <w:rPr>
                <w:sz w:val="18"/>
              </w:rPr>
              <w:t>bo</w:t>
            </w:r>
            <w:proofErr w:type="spellEnd"/>
            <w:r w:rsidRPr="00DF0D41">
              <w:rPr>
                <w:sz w:val="18"/>
              </w:rPr>
              <w:t>'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plot</w:t>
            </w:r>
            <w:proofErr w:type="spellEnd"/>
            <w:r w:rsidRPr="00DF0D41">
              <w:rPr>
                <w:sz w:val="18"/>
              </w:rPr>
              <w:t>(X[</w:t>
            </w:r>
            <w:proofErr w:type="spellStart"/>
            <w:r w:rsidRPr="00DF0D41">
              <w:rPr>
                <w:sz w:val="18"/>
              </w:rPr>
              <w:t>Y_p</w:t>
            </w:r>
            <w:proofErr w:type="spellEnd"/>
            <w:r w:rsidRPr="00DF0D41">
              <w:rPr>
                <w:sz w:val="18"/>
              </w:rPr>
              <w:t xml:space="preserve"> == False, 0, 0], X[</w:t>
            </w:r>
            <w:proofErr w:type="spellStart"/>
            <w:r w:rsidRPr="00DF0D41">
              <w:rPr>
                <w:sz w:val="18"/>
              </w:rPr>
              <w:t>Y_p</w:t>
            </w:r>
            <w:proofErr w:type="spellEnd"/>
            <w:r w:rsidRPr="00DF0D41">
              <w:rPr>
                <w:sz w:val="18"/>
              </w:rPr>
              <w:t xml:space="preserve"> == False, 1, 0], '</w:t>
            </w:r>
            <w:proofErr w:type="spellStart"/>
            <w:r w:rsidRPr="00DF0D41">
              <w:rPr>
                <w:sz w:val="18"/>
              </w:rPr>
              <w:t>rd</w:t>
            </w:r>
            <w:proofErr w:type="spellEnd"/>
            <w:r w:rsidRPr="00DF0D41">
              <w:rPr>
                <w:sz w:val="18"/>
              </w:rPr>
              <w:t>'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xlim</w:t>
            </w:r>
            <w:proofErr w:type="spellEnd"/>
            <w:r w:rsidRPr="00DF0D41">
              <w:rPr>
                <w:sz w:val="18"/>
              </w:rPr>
              <w:t>([-1, 2]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ylim</w:t>
            </w:r>
            <w:proofErr w:type="spellEnd"/>
            <w:r w:rsidRPr="00DF0D41">
              <w:rPr>
                <w:sz w:val="18"/>
              </w:rPr>
              <w:t>([-1, 2])</w:t>
            </w:r>
          </w:p>
          <w:p w:rsidR="00DF0D41" w:rsidRP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legend</w:t>
            </w:r>
            <w:proofErr w:type="spellEnd"/>
            <w:r w:rsidRPr="00DF0D41">
              <w:rPr>
                <w:sz w:val="18"/>
              </w:rPr>
              <w:t>(['true', 'false'])</w:t>
            </w:r>
          </w:p>
          <w:p w:rsidR="00DF0D41" w:rsidRDefault="00DF0D41" w:rsidP="00DF0D41">
            <w:pPr>
              <w:rPr>
                <w:sz w:val="18"/>
              </w:rPr>
            </w:pPr>
            <w:proofErr w:type="spellStart"/>
            <w:r w:rsidRPr="00DF0D41">
              <w:rPr>
                <w:sz w:val="18"/>
              </w:rPr>
              <w:t>plt.show</w:t>
            </w:r>
            <w:proofErr w:type="spellEnd"/>
            <w:r w:rsidRPr="00DF0D41">
              <w:rPr>
                <w:sz w:val="18"/>
              </w:rPr>
              <w:t>()</w:t>
            </w:r>
          </w:p>
          <w:p w:rsidR="00833170" w:rsidRPr="002F3CE2" w:rsidRDefault="00833170" w:rsidP="00DF0D41">
            <w:pPr>
              <w:rPr>
                <w:sz w:val="18"/>
              </w:rPr>
            </w:pPr>
          </w:p>
        </w:tc>
      </w:tr>
    </w:tbl>
    <w:p w:rsidR="006D6C56" w:rsidRDefault="006D6C56" w:rsidP="00DF0D41">
      <w:pPr>
        <w:ind w:firstLineChars="100" w:firstLine="200"/>
      </w:pPr>
    </w:p>
    <w:p w:rsidR="00BD7B62" w:rsidRDefault="00BD7B62" w:rsidP="00E116C2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>
            <wp:extent cx="3972479" cy="6639852"/>
            <wp:effectExtent l="0" t="0" r="9525" b="889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7C82F73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2479" cy="663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94C" w:rsidRPr="00B95CE8" w:rsidRDefault="00B95CE8" w:rsidP="00B95CE8">
      <w:pPr>
        <w:ind w:firstLineChars="100" w:firstLine="200"/>
      </w:pPr>
      <w:r>
        <w:t>x1, x2</w:t>
      </w:r>
      <w:r>
        <w:rPr>
          <w:rFonts w:hint="eastAsia"/>
        </w:rPr>
        <w:t xml:space="preserve"> 중 하나만 </w:t>
      </w:r>
      <w:r>
        <w:t>1</w:t>
      </w:r>
      <w:r>
        <w:rPr>
          <w:rFonts w:hint="eastAsia"/>
        </w:rPr>
        <w:t>일 때에는 참</w:t>
      </w:r>
      <w:r>
        <w:t>(</w:t>
      </w:r>
      <w:r>
        <w:rPr>
          <w:rFonts w:hint="eastAsia"/>
        </w:rPr>
        <w:t>파란색 점)</w:t>
      </w:r>
      <w:r>
        <w:t xml:space="preserve">, </w:t>
      </w:r>
      <w:r>
        <w:rPr>
          <w:rFonts w:hint="eastAsia"/>
        </w:rPr>
        <w:t xml:space="preserve">둘 다 </w:t>
      </w:r>
      <w:r>
        <w:t>0</w:t>
      </w:r>
      <w:r>
        <w:rPr>
          <w:rFonts w:hint="eastAsia"/>
        </w:rPr>
        <w:t xml:space="preserve">이거나 </w:t>
      </w:r>
      <w:r>
        <w:t>1</w:t>
      </w:r>
      <w:r>
        <w:rPr>
          <w:rFonts w:hint="eastAsia"/>
        </w:rPr>
        <w:t>일 때는 거짓</w:t>
      </w:r>
      <w:r>
        <w:t>(</w:t>
      </w:r>
      <w:r>
        <w:rPr>
          <w:rFonts w:hint="eastAsia"/>
        </w:rPr>
        <w:t>빨간색 점)으로 나타나고 있다.</w:t>
      </w:r>
      <w:r>
        <w:t xml:space="preserve"> </w:t>
      </w:r>
      <w:r>
        <w:rPr>
          <w:rFonts w:hint="eastAsia"/>
        </w:rPr>
        <w:t>즉,</w:t>
      </w:r>
      <w:r>
        <w:t xml:space="preserve"> XOR </w:t>
      </w:r>
      <w:r>
        <w:rPr>
          <w:rFonts w:hint="eastAsia"/>
        </w:rPr>
        <w:t>연산이 성공적으로 수행되는 것을 볼 수 있다.</w:t>
      </w:r>
    </w:p>
    <w:p w:rsidR="00A61ECE" w:rsidRDefault="00A61ECE">
      <w:pPr>
        <w:widowControl/>
        <w:wordWrap/>
        <w:autoSpaceDE/>
        <w:autoSpaceDN/>
      </w:pPr>
      <w:r>
        <w:br w:type="page"/>
      </w:r>
    </w:p>
    <w:p w:rsidR="00B95CE8" w:rsidRPr="00AA32D5" w:rsidRDefault="007F646A" w:rsidP="00B95CE8">
      <w:pPr>
        <w:rPr>
          <w:b/>
          <w:sz w:val="22"/>
        </w:rPr>
      </w:pPr>
      <w:r>
        <w:rPr>
          <w:b/>
          <w:sz w:val="22"/>
        </w:rPr>
        <w:lastRenderedPageBreak/>
        <w:t>2</w:t>
      </w:r>
      <w:r w:rsidR="00B95CE8" w:rsidRPr="00AA32D5">
        <w:rPr>
          <w:b/>
          <w:sz w:val="22"/>
        </w:rPr>
        <w:t xml:space="preserve">. </w:t>
      </w:r>
      <w:r w:rsidR="00B95CE8">
        <w:rPr>
          <w:rFonts w:hint="eastAsia"/>
          <w:b/>
          <w:sz w:val="22"/>
        </w:rPr>
        <w:t>풀이 #</w:t>
      </w:r>
      <w:r w:rsidR="00B95CE8">
        <w:rPr>
          <w:b/>
          <w:sz w:val="22"/>
        </w:rPr>
        <w:t>2</w:t>
      </w:r>
    </w:p>
    <w:p w:rsidR="00B95CE8" w:rsidRDefault="00B95CE8" w:rsidP="00B95CE8">
      <w:pPr>
        <w:pStyle w:val="a5"/>
        <w:numPr>
          <w:ilvl w:val="0"/>
          <w:numId w:val="6"/>
        </w:numPr>
        <w:ind w:leftChars="0"/>
      </w:pPr>
      <w:r>
        <w:rPr>
          <w:rFonts w:hint="eastAsia"/>
        </w:rPr>
        <w:t xml:space="preserve">1st </w:t>
      </w:r>
      <w:r>
        <w:t>layer’s</w:t>
      </w:r>
      <w:r>
        <w:rPr>
          <w:rFonts w:hint="eastAsia"/>
        </w:rPr>
        <w:t xml:space="preserve"> a</w:t>
      </w:r>
      <w:r>
        <w:t xml:space="preserve">ctivation </w:t>
      </w:r>
      <w:r>
        <w:rPr>
          <w:rFonts w:hint="eastAsia"/>
        </w:rPr>
        <w:t>function:</w:t>
      </w:r>
      <w:r>
        <w:t xml:space="preserve"> </w:t>
      </w:r>
      <w:proofErr w:type="spellStart"/>
      <w:r w:rsidR="007F646A" w:rsidRPr="007F646A">
        <w:rPr>
          <w:rFonts w:hint="eastAsia"/>
          <w:b/>
        </w:rPr>
        <w:t>ReLU</w:t>
      </w:r>
      <w:proofErr w:type="spellEnd"/>
    </w:p>
    <w:p w:rsidR="00B95CE8" w:rsidRPr="00CE0776" w:rsidRDefault="00B95CE8" w:rsidP="00B95CE8">
      <w:pPr>
        <w:pStyle w:val="a5"/>
        <w:numPr>
          <w:ilvl w:val="0"/>
          <w:numId w:val="6"/>
        </w:numPr>
        <w:ind w:leftChars="0"/>
        <w:rPr>
          <w:b/>
        </w:rPr>
      </w:pPr>
      <w:r>
        <w:rPr>
          <w:rFonts w:hint="eastAsia"/>
        </w:rPr>
        <w:t>2</w:t>
      </w:r>
      <w:r>
        <w:t>nd layer’s</w:t>
      </w:r>
      <w:r>
        <w:rPr>
          <w:rFonts w:hint="eastAsia"/>
        </w:rPr>
        <w:t xml:space="preserve"> a</w:t>
      </w:r>
      <w:r>
        <w:t>ctivation function</w:t>
      </w:r>
      <w:r>
        <w:rPr>
          <w:rFonts w:hint="eastAsia"/>
        </w:rPr>
        <w:t xml:space="preserve"> </w:t>
      </w:r>
      <w:r>
        <w:t xml:space="preserve">(output function): </w:t>
      </w:r>
      <w:r w:rsidRPr="00CE0776">
        <w:rPr>
          <w:b/>
        </w:rPr>
        <w:t>sigmoid</w:t>
      </w:r>
    </w:p>
    <w:p w:rsidR="00B95CE8" w:rsidRDefault="00B95CE8" w:rsidP="00B95CE8">
      <w:pPr>
        <w:pStyle w:val="a5"/>
        <w:numPr>
          <w:ilvl w:val="0"/>
          <w:numId w:val="6"/>
        </w:numPr>
        <w:ind w:leftChars="0"/>
      </w:pPr>
      <w:r>
        <w:t xml:space="preserve">Loss function: </w:t>
      </w:r>
      <w:r w:rsidR="007F646A">
        <w:rPr>
          <w:b/>
        </w:rPr>
        <w:t>Cross Entropy Cost Function (CECF)</w:t>
      </w:r>
    </w:p>
    <w:p w:rsidR="00B95CE8" w:rsidRPr="00CE0776" w:rsidRDefault="00B95CE8" w:rsidP="00B95CE8">
      <w:pPr>
        <w:pStyle w:val="a5"/>
        <w:numPr>
          <w:ilvl w:val="0"/>
          <w:numId w:val="6"/>
        </w:numPr>
        <w:ind w:leftChars="0"/>
      </w:pPr>
      <w:r>
        <w:t xml:space="preserve">Optimization </w:t>
      </w:r>
      <w:r>
        <w:rPr>
          <w:rFonts w:hint="eastAsia"/>
        </w:rPr>
        <w:t>m</w:t>
      </w:r>
      <w:r>
        <w:t>ethod</w:t>
      </w:r>
      <w:r>
        <w:rPr>
          <w:rFonts w:hint="eastAsia"/>
        </w:rPr>
        <w:t>:</w:t>
      </w:r>
      <w:r>
        <w:t xml:space="preserve"> </w:t>
      </w:r>
      <w:r w:rsidR="007F646A">
        <w:rPr>
          <w:b/>
        </w:rPr>
        <w:t>ADAM</w:t>
      </w:r>
      <w:r w:rsidRPr="00CE0776">
        <w:rPr>
          <w:b/>
        </w:rPr>
        <w:t xml:space="preserve"> </w:t>
      </w:r>
      <w:r w:rsidR="007F646A">
        <w:rPr>
          <w:b/>
        </w:rPr>
        <w:t>optimization</w:t>
      </w:r>
      <w:r w:rsidRPr="00CE0776">
        <w:rPr>
          <w:b/>
        </w:rPr>
        <w:t xml:space="preserve"> method</w:t>
      </w:r>
    </w:p>
    <w:p w:rsidR="00B95CE8" w:rsidRDefault="00B95CE8" w:rsidP="00B95CE8">
      <w:pPr>
        <w:ind w:firstLineChars="100" w:firstLine="200"/>
      </w:pPr>
    </w:p>
    <w:p w:rsidR="005A3AFF" w:rsidRDefault="005A3AFF" w:rsidP="005A3AFF">
      <w:pPr>
        <w:ind w:firstLineChars="100" w:firstLine="200"/>
      </w:pPr>
      <w:r>
        <w:rPr>
          <w:rFonts w:hint="eastAsia"/>
        </w:rPr>
        <w:t>위와 같이 방법을 달리하여 수행해 보았다.</w:t>
      </w:r>
      <w:r>
        <w:t xml:space="preserve"> </w:t>
      </w:r>
      <w:r>
        <w:rPr>
          <w:rFonts w:hint="eastAsia"/>
        </w:rPr>
        <w:t xml:space="preserve">모델에서의 변화는 첫 번째 </w:t>
      </w:r>
      <w:r>
        <w:t>layer</w:t>
      </w:r>
      <w:r>
        <w:rPr>
          <w:rFonts w:hint="eastAsia"/>
        </w:rPr>
        <w:t xml:space="preserve">의 활성화 함수를 </w:t>
      </w:r>
      <w:proofErr w:type="spellStart"/>
      <w:r>
        <w:t>ReLU</w:t>
      </w:r>
      <w:proofErr w:type="spellEnd"/>
      <w:r>
        <w:rPr>
          <w:rFonts w:hint="eastAsia"/>
        </w:rPr>
        <w:t>로 바꾸었다.</w:t>
      </w:r>
      <w:r>
        <w:t xml:space="preserve"> </w:t>
      </w:r>
      <w:r>
        <w:rPr>
          <w:rFonts w:hint="eastAsia"/>
        </w:rPr>
        <w:t xml:space="preserve">출력 함수는 </w:t>
      </w:r>
      <w:r>
        <w:t xml:space="preserve">0~1 </w:t>
      </w:r>
      <w:r>
        <w:rPr>
          <w:rFonts w:hint="eastAsia"/>
        </w:rPr>
        <w:t xml:space="preserve">사이로 예측해야 하므로 </w:t>
      </w:r>
      <w:r>
        <w:t>sigmoid</w:t>
      </w:r>
      <w:r>
        <w:rPr>
          <w:rFonts w:hint="eastAsia"/>
        </w:rPr>
        <w:t>를 그대로 사용하였다.</w:t>
      </w:r>
      <w:r>
        <w:t xml:space="preserve"> </w:t>
      </w:r>
      <w:r>
        <w:rPr>
          <w:rFonts w:hint="eastAsia"/>
        </w:rPr>
        <w:t xml:space="preserve">손실 함수는 </w:t>
      </w:r>
      <w:r>
        <w:t>sigmoid output</w:t>
      </w:r>
      <w:r>
        <w:rPr>
          <w:rFonts w:hint="eastAsia"/>
        </w:rPr>
        <w:t xml:space="preserve">에서의 </w:t>
      </w:r>
      <w:r>
        <w:t>convexity</w:t>
      </w:r>
      <w:r>
        <w:rPr>
          <w:rFonts w:hint="eastAsia"/>
        </w:rPr>
        <w:t xml:space="preserve">를 보장하는 </w:t>
      </w:r>
      <w:r>
        <w:t>cross entropy cost function</w:t>
      </w:r>
      <w:r>
        <w:rPr>
          <w:rFonts w:hint="eastAsia"/>
        </w:rPr>
        <w:t>을 이용하였으며,</w:t>
      </w:r>
      <w:r>
        <w:t xml:space="preserve"> </w:t>
      </w:r>
      <w:r>
        <w:rPr>
          <w:rFonts w:hint="eastAsia"/>
        </w:rPr>
        <w:t xml:space="preserve">최적화 방법으로는 수렴속도가 빠른 </w:t>
      </w:r>
      <w:r>
        <w:t xml:space="preserve">ADAM </w:t>
      </w:r>
      <w:r>
        <w:rPr>
          <w:rFonts w:hint="eastAsia"/>
        </w:rPr>
        <w:t>방법을 사용하였다.</w:t>
      </w:r>
      <w:r>
        <w:t xml:space="preserve"> </w:t>
      </w:r>
    </w:p>
    <w:p w:rsidR="005A3AFF" w:rsidRPr="005A3AFF" w:rsidRDefault="005A3AFF" w:rsidP="005A3AFF">
      <w:pPr>
        <w:ind w:firstLineChars="100" w:firstLine="200"/>
      </w:pPr>
      <w:r>
        <w:t xml:space="preserve">아래는 </w:t>
      </w:r>
      <w:r>
        <w:rPr>
          <w:rFonts w:hint="eastAsia"/>
        </w:rPr>
        <w:t xml:space="preserve">이를 </w:t>
      </w:r>
      <w:r w:rsidR="008B1EC3">
        <w:rPr>
          <w:rFonts w:hint="eastAsia"/>
        </w:rPr>
        <w:t>적용하여 학습하는</w:t>
      </w:r>
      <w:r>
        <w:rPr>
          <w:rFonts w:hint="eastAsia"/>
        </w:rPr>
        <w:t xml:space="preserve"> 코드이며, 앞</w:t>
      </w:r>
      <w:r w:rsidR="008B1EC3">
        <w:rPr>
          <w:rFonts w:hint="eastAsia"/>
        </w:rPr>
        <w:t>선</w:t>
      </w:r>
      <w:r>
        <w:rPr>
          <w:rFonts w:hint="eastAsia"/>
        </w:rPr>
        <w:t xml:space="preserve"> </w:t>
      </w:r>
      <w:r>
        <w:t>“</w:t>
      </w:r>
      <w:r w:rsidR="005400D1">
        <w:rPr>
          <w:rFonts w:hint="eastAsia"/>
        </w:rPr>
        <w:t>풀이</w:t>
      </w:r>
      <w:r w:rsidR="005400D1">
        <w:t>#</w:t>
      </w:r>
      <w:r>
        <w:rPr>
          <w:rFonts w:hint="eastAsia"/>
        </w:rPr>
        <w:t>1</w:t>
      </w:r>
      <w:r>
        <w:t>”</w:t>
      </w:r>
      <w:r>
        <w:rPr>
          <w:rFonts w:hint="eastAsia"/>
        </w:rPr>
        <w:t xml:space="preserve">과 동일한 </w:t>
      </w:r>
      <w:r w:rsidR="008B1EC3">
        <w:rPr>
          <w:rFonts w:hint="eastAsia"/>
        </w:rPr>
        <w:t>초기화 코드 및 결과 가시화 코드는 생략하였다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A3AFF" w:rsidRPr="002F3CE2" w:rsidTr="00E116C2">
        <w:tc>
          <w:tcPr>
            <w:tcW w:w="9016" w:type="dxa"/>
            <w:shd w:val="clear" w:color="auto" w:fill="F2F2F2" w:themeFill="background1" w:themeFillShade="F2"/>
          </w:tcPr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####################################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# training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proofErr w:type="spellStart"/>
            <w:r w:rsidRPr="005A3AFF">
              <w:rPr>
                <w:sz w:val="18"/>
              </w:rPr>
              <w:t>learning_rate</w:t>
            </w:r>
            <w:proofErr w:type="spellEnd"/>
            <w:r w:rsidRPr="005A3AFF">
              <w:rPr>
                <w:sz w:val="18"/>
              </w:rPr>
              <w:t xml:space="preserve"> = 0.01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epoch = 2000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proofErr w:type="spellStart"/>
            <w:r w:rsidRPr="005A3AFF">
              <w:rPr>
                <w:sz w:val="18"/>
              </w:rPr>
              <w:t>loss_hist</w:t>
            </w:r>
            <w:proofErr w:type="spellEnd"/>
            <w:r w:rsidRPr="005A3AFF">
              <w:rPr>
                <w:sz w:val="18"/>
              </w:rPr>
              <w:t xml:space="preserve"> = []</w:t>
            </w:r>
          </w:p>
          <w:p w:rsidR="005A3AFF" w:rsidRPr="005A3AFF" w:rsidRDefault="005A3AFF" w:rsidP="005A3AFF">
            <w:pPr>
              <w:rPr>
                <w:sz w:val="18"/>
              </w:rPr>
            </w:pP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# ADAM hyper-parameters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beta1 = 0.9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beta2 = 0.999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>e = 1E-8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m = </w:t>
            </w:r>
            <w:proofErr w:type="spellStart"/>
            <w:r w:rsidRPr="005A3AFF">
              <w:rPr>
                <w:sz w:val="18"/>
              </w:rPr>
              <w:t>np.array</w:t>
            </w:r>
            <w:proofErr w:type="spellEnd"/>
            <w:r w:rsidRPr="005A3AFF">
              <w:rPr>
                <w:sz w:val="18"/>
              </w:rPr>
              <w:t>([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 xml:space="preserve">(W1.shape), 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 xml:space="preserve">(W2.shape), 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 xml:space="preserve">(b1.shape), 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>(b2.shape)]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v = </w:t>
            </w:r>
            <w:proofErr w:type="spellStart"/>
            <w:r w:rsidRPr="005A3AFF">
              <w:rPr>
                <w:sz w:val="18"/>
              </w:rPr>
              <w:t>np.array</w:t>
            </w:r>
            <w:proofErr w:type="spellEnd"/>
            <w:r w:rsidRPr="005A3AFF">
              <w:rPr>
                <w:sz w:val="18"/>
              </w:rPr>
              <w:t>([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 xml:space="preserve">(W1.shape), 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 xml:space="preserve">(W2.shape), 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 xml:space="preserve">(b1.shape), </w:t>
            </w:r>
            <w:proofErr w:type="spellStart"/>
            <w:r w:rsidRPr="005A3AFF">
              <w:rPr>
                <w:sz w:val="18"/>
              </w:rPr>
              <w:t>np.zeros</w:t>
            </w:r>
            <w:proofErr w:type="spellEnd"/>
            <w:r w:rsidRPr="005A3AFF">
              <w:rPr>
                <w:sz w:val="18"/>
              </w:rPr>
              <w:t>(b2.shape)])</w:t>
            </w:r>
          </w:p>
          <w:p w:rsidR="005A3AFF" w:rsidRPr="005A3AFF" w:rsidRDefault="005A3AFF" w:rsidP="005A3AFF">
            <w:pPr>
              <w:rPr>
                <w:sz w:val="18"/>
              </w:rPr>
            </w:pP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for </w:t>
            </w:r>
            <w:proofErr w:type="spellStart"/>
            <w:r w:rsidRPr="005A3AFF">
              <w:rPr>
                <w:sz w:val="18"/>
              </w:rPr>
              <w:t>i</w:t>
            </w:r>
            <w:proofErr w:type="spellEnd"/>
            <w:r w:rsidRPr="005A3AFF">
              <w:rPr>
                <w:sz w:val="18"/>
              </w:rPr>
              <w:t xml:space="preserve"> in range(epoch):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hidden layer (1st PERCEPTRON layer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 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 xml:space="preserve">, </w:t>
            </w:r>
            <w:proofErr w:type="spellStart"/>
            <w:r w:rsidRPr="005A3AFF">
              <w:rPr>
                <w:sz w:val="18"/>
              </w:rPr>
              <w:t>nNode</w:t>
            </w:r>
            <w:proofErr w:type="spellEnd"/>
            <w:r w:rsidRPr="005A3AFF">
              <w:rPr>
                <w:sz w:val="18"/>
              </w:rPr>
              <w:t>=2, 1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  <w:proofErr w:type="spellStart"/>
            <w:r w:rsidRPr="005A3AFF">
              <w:rPr>
                <w:sz w:val="18"/>
              </w:rPr>
              <w:t>Hin</w:t>
            </w:r>
            <w:proofErr w:type="spellEnd"/>
            <w:r w:rsidRPr="005A3AFF">
              <w:rPr>
                <w:sz w:val="18"/>
              </w:rPr>
              <w:t xml:space="preserve"> = </w:t>
            </w:r>
            <w:proofErr w:type="spellStart"/>
            <w:r w:rsidRPr="005A3AFF">
              <w:rPr>
                <w:sz w:val="18"/>
              </w:rPr>
              <w:t>np.matmul</w:t>
            </w:r>
            <w:proofErr w:type="spellEnd"/>
            <w:r w:rsidRPr="005A3AFF">
              <w:rPr>
                <w:sz w:val="18"/>
              </w:rPr>
              <w:t>(W1, X) + b1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H = </w:t>
            </w:r>
            <w:proofErr w:type="spellStart"/>
            <w:r w:rsidRPr="005A3AFF">
              <w:rPr>
                <w:sz w:val="18"/>
              </w:rPr>
              <w:t>relu</w:t>
            </w:r>
            <w:proofErr w:type="spellEnd"/>
            <w:r w:rsidRPr="005A3AFF">
              <w:rPr>
                <w:sz w:val="18"/>
              </w:rPr>
              <w:t xml:space="preserve">( </w:t>
            </w:r>
            <w:proofErr w:type="spellStart"/>
            <w:r w:rsidRPr="005A3AFF">
              <w:rPr>
                <w:sz w:val="18"/>
              </w:rPr>
              <w:t>Hin</w:t>
            </w:r>
            <w:proofErr w:type="spellEnd"/>
            <w:r w:rsidRPr="005A3AFF">
              <w:rPr>
                <w:sz w:val="18"/>
              </w:rPr>
              <w:t xml:space="preserve"> 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output layer (2nd PERCEPTRON layer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 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 xml:space="preserve">, </w:t>
            </w:r>
            <w:proofErr w:type="spellStart"/>
            <w:r w:rsidRPr="005A3AFF">
              <w:rPr>
                <w:sz w:val="18"/>
              </w:rPr>
              <w:t>nNode</w:t>
            </w:r>
            <w:proofErr w:type="spellEnd"/>
            <w:r w:rsidRPr="005A3AFF">
              <w:rPr>
                <w:sz w:val="18"/>
              </w:rPr>
              <w:t>=1, 1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  <w:proofErr w:type="spellStart"/>
            <w:r w:rsidRPr="005A3AFF">
              <w:rPr>
                <w:sz w:val="18"/>
              </w:rPr>
              <w:t>Y_in</w:t>
            </w:r>
            <w:proofErr w:type="spellEnd"/>
            <w:r w:rsidRPr="005A3AFF">
              <w:rPr>
                <w:sz w:val="18"/>
              </w:rPr>
              <w:t xml:space="preserve"> = </w:t>
            </w:r>
            <w:proofErr w:type="spellStart"/>
            <w:r w:rsidRPr="005A3AFF">
              <w:rPr>
                <w:sz w:val="18"/>
              </w:rPr>
              <w:t>np.matmul</w:t>
            </w:r>
            <w:proofErr w:type="spellEnd"/>
            <w:r w:rsidRPr="005A3AFF">
              <w:rPr>
                <w:sz w:val="18"/>
              </w:rPr>
              <w:t>(W2, H) + b2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Y_ = sigmoid( </w:t>
            </w:r>
            <w:proofErr w:type="spellStart"/>
            <w:r w:rsidRPr="005A3AFF">
              <w:rPr>
                <w:sz w:val="18"/>
              </w:rPr>
              <w:t>Y_in</w:t>
            </w:r>
            <w:proofErr w:type="spellEnd"/>
            <w:r w:rsidRPr="005A3AFF">
              <w:rPr>
                <w:sz w:val="18"/>
              </w:rPr>
              <w:t xml:space="preserve"> 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lastRenderedPageBreak/>
              <w:t xml:space="preserve">    # loss function (Cross Entropy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loss = -(Y * np.log(Y_) + (1 - Y) * np.log(1 - Y_)).mean(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  <w:proofErr w:type="spellStart"/>
            <w:r w:rsidRPr="005A3AFF">
              <w:rPr>
                <w:sz w:val="18"/>
              </w:rPr>
              <w:t>loss_hist.append</w:t>
            </w:r>
            <w:proofErr w:type="spellEnd"/>
            <w:r w:rsidRPr="005A3AFF">
              <w:rPr>
                <w:sz w:val="18"/>
              </w:rPr>
              <w:t>(loss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backpropagation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dLdW2 = </w:t>
            </w:r>
            <w:proofErr w:type="spellStart"/>
            <w:r w:rsidRPr="005A3AFF">
              <w:rPr>
                <w:sz w:val="18"/>
              </w:rPr>
              <w:t>np.matmul</w:t>
            </w:r>
            <w:proofErr w:type="spellEnd"/>
            <w:r w:rsidRPr="005A3AFF">
              <w:rPr>
                <w:sz w:val="18"/>
              </w:rPr>
              <w:t xml:space="preserve">((Y_ - Y), </w:t>
            </w:r>
            <w:proofErr w:type="spellStart"/>
            <w:r w:rsidRPr="005A3AFF">
              <w:rPr>
                <w:sz w:val="18"/>
              </w:rPr>
              <w:t>H.transpose</w:t>
            </w:r>
            <w:proofErr w:type="spellEnd"/>
            <w:r w:rsidRPr="005A3AFF">
              <w:rPr>
                <w:sz w:val="18"/>
              </w:rPr>
              <w:t>(0, 2, 1))              #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>, 1, 2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dLdb2 = (Y_ - Y)                                            #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>, 1, 1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  <w:proofErr w:type="spellStart"/>
            <w:r w:rsidRPr="005A3AFF">
              <w:rPr>
                <w:sz w:val="18"/>
              </w:rPr>
              <w:t>dLdH</w:t>
            </w:r>
            <w:proofErr w:type="spellEnd"/>
            <w:r w:rsidRPr="005A3AFF">
              <w:rPr>
                <w:sz w:val="18"/>
              </w:rPr>
              <w:t xml:space="preserve"> = </w:t>
            </w:r>
            <w:proofErr w:type="spellStart"/>
            <w:r w:rsidRPr="005A3AFF">
              <w:rPr>
                <w:sz w:val="18"/>
              </w:rPr>
              <w:t>np.matmul</w:t>
            </w:r>
            <w:proofErr w:type="spellEnd"/>
            <w:r w:rsidRPr="005A3AFF">
              <w:rPr>
                <w:sz w:val="18"/>
              </w:rPr>
              <w:t>(W2.transpose(), (Y_ - Y))                   #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>, 2, 1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dLdW1 = </w:t>
            </w:r>
            <w:proofErr w:type="spellStart"/>
            <w:r w:rsidRPr="005A3AFF">
              <w:rPr>
                <w:sz w:val="18"/>
              </w:rPr>
              <w:t>np.matmul</w:t>
            </w:r>
            <w:proofErr w:type="spellEnd"/>
            <w:r w:rsidRPr="005A3AFF">
              <w:rPr>
                <w:sz w:val="18"/>
              </w:rPr>
              <w:t>(</w:t>
            </w:r>
            <w:proofErr w:type="spellStart"/>
            <w:r w:rsidRPr="005A3AFF">
              <w:rPr>
                <w:sz w:val="18"/>
              </w:rPr>
              <w:t>dLdH</w:t>
            </w:r>
            <w:proofErr w:type="spellEnd"/>
            <w:r w:rsidRPr="005A3AFF">
              <w:rPr>
                <w:sz w:val="18"/>
              </w:rPr>
              <w:t xml:space="preserve"> * </w:t>
            </w:r>
            <w:proofErr w:type="spellStart"/>
            <w:r w:rsidRPr="005A3AFF">
              <w:rPr>
                <w:sz w:val="18"/>
              </w:rPr>
              <w:t>relu_dot</w:t>
            </w:r>
            <w:proofErr w:type="spellEnd"/>
            <w:r w:rsidRPr="005A3AFF">
              <w:rPr>
                <w:sz w:val="18"/>
              </w:rPr>
              <w:t>(</w:t>
            </w:r>
            <w:proofErr w:type="spellStart"/>
            <w:r w:rsidRPr="005A3AFF">
              <w:rPr>
                <w:sz w:val="18"/>
              </w:rPr>
              <w:t>Hin</w:t>
            </w:r>
            <w:proofErr w:type="spellEnd"/>
            <w:r w:rsidRPr="005A3AFF">
              <w:rPr>
                <w:sz w:val="18"/>
              </w:rPr>
              <w:t xml:space="preserve">), </w:t>
            </w:r>
            <w:proofErr w:type="spellStart"/>
            <w:r w:rsidRPr="005A3AFF">
              <w:rPr>
                <w:sz w:val="18"/>
              </w:rPr>
              <w:t>X.transpose</w:t>
            </w:r>
            <w:proofErr w:type="spellEnd"/>
            <w:r w:rsidRPr="005A3AFF">
              <w:rPr>
                <w:sz w:val="18"/>
              </w:rPr>
              <w:t>(0, 2, 1))  #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>, 2, 2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dLdb1 = </w:t>
            </w:r>
            <w:proofErr w:type="spellStart"/>
            <w:r w:rsidRPr="005A3AFF">
              <w:rPr>
                <w:sz w:val="18"/>
              </w:rPr>
              <w:t>dLdH</w:t>
            </w:r>
            <w:proofErr w:type="spellEnd"/>
            <w:r w:rsidRPr="005A3AFF">
              <w:rPr>
                <w:sz w:val="18"/>
              </w:rPr>
              <w:t xml:space="preserve"> * </w:t>
            </w:r>
            <w:proofErr w:type="spellStart"/>
            <w:r w:rsidRPr="005A3AFF">
              <w:rPr>
                <w:sz w:val="18"/>
              </w:rPr>
              <w:t>relu_dot</w:t>
            </w:r>
            <w:proofErr w:type="spellEnd"/>
            <w:r w:rsidRPr="005A3AFF">
              <w:rPr>
                <w:sz w:val="18"/>
              </w:rPr>
              <w:t>(</w:t>
            </w:r>
            <w:proofErr w:type="spellStart"/>
            <w:r w:rsidRPr="005A3AFF">
              <w:rPr>
                <w:sz w:val="18"/>
              </w:rPr>
              <w:t>Hin</w:t>
            </w:r>
            <w:proofErr w:type="spellEnd"/>
            <w:r w:rsidRPr="005A3AFF">
              <w:rPr>
                <w:sz w:val="18"/>
              </w:rPr>
              <w:t>)                                # shape = (</w:t>
            </w:r>
            <w:proofErr w:type="spellStart"/>
            <w:r w:rsidRPr="005A3AFF">
              <w:rPr>
                <w:sz w:val="18"/>
              </w:rPr>
              <w:t>ndata</w:t>
            </w:r>
            <w:proofErr w:type="spellEnd"/>
            <w:r w:rsidRPr="005A3AFF">
              <w:rPr>
                <w:sz w:val="18"/>
              </w:rPr>
              <w:t>, 2, 1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gradient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gradient = </w:t>
            </w:r>
            <w:proofErr w:type="spellStart"/>
            <w:r w:rsidRPr="005A3AFF">
              <w:rPr>
                <w:sz w:val="18"/>
              </w:rPr>
              <w:t>np.array</w:t>
            </w:r>
            <w:proofErr w:type="spellEnd"/>
            <w:r w:rsidRPr="005A3AFF">
              <w:rPr>
                <w:sz w:val="18"/>
              </w:rPr>
              <w:t>([dLdW1.mean(axis=0), dLdW2.mean(axis=0), dLdb1.mean(axis=0), dLdb2.mean(axis=0)]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####################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ADAM optimization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 update momentum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m = beta1 * m + (1 - beta1) * gradient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 update </w:t>
            </w:r>
            <w:proofErr w:type="spellStart"/>
            <w:r w:rsidRPr="005A3AFF">
              <w:rPr>
                <w:sz w:val="18"/>
              </w:rPr>
              <w:t>RMSProp</w:t>
            </w:r>
            <w:proofErr w:type="spellEnd"/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v = beta2 * v + (1 - beta2) * gradient**2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 </w:t>
            </w:r>
            <w:proofErr w:type="spellStart"/>
            <w:r w:rsidRPr="005A3AFF">
              <w:rPr>
                <w:sz w:val="18"/>
              </w:rPr>
              <w:t>unbias</w:t>
            </w:r>
            <w:proofErr w:type="spellEnd"/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t = </w:t>
            </w:r>
            <w:proofErr w:type="spellStart"/>
            <w:r w:rsidRPr="005A3AFF">
              <w:rPr>
                <w:sz w:val="18"/>
              </w:rPr>
              <w:t>i</w:t>
            </w:r>
            <w:proofErr w:type="spellEnd"/>
            <w:r w:rsidRPr="005A3AFF">
              <w:rPr>
                <w:sz w:val="18"/>
              </w:rPr>
              <w:t xml:space="preserve"> + 1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  <w:proofErr w:type="spellStart"/>
            <w:r w:rsidRPr="005A3AFF">
              <w:rPr>
                <w:sz w:val="18"/>
              </w:rPr>
              <w:t>m_hat</w:t>
            </w:r>
            <w:proofErr w:type="spellEnd"/>
            <w:r w:rsidRPr="005A3AFF">
              <w:rPr>
                <w:sz w:val="18"/>
              </w:rPr>
              <w:t xml:space="preserve"> = m / (1 - beta1**t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  <w:proofErr w:type="spellStart"/>
            <w:r w:rsidRPr="005A3AFF">
              <w:rPr>
                <w:sz w:val="18"/>
              </w:rPr>
              <w:t>v_hat</w:t>
            </w:r>
            <w:proofErr w:type="spellEnd"/>
            <w:r w:rsidRPr="005A3AFF">
              <w:rPr>
                <w:sz w:val="18"/>
              </w:rPr>
              <w:t xml:space="preserve"> = v / (1 - beta2**t)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#  update weights</w:t>
            </w:r>
          </w:p>
          <w:p w:rsidR="005A3AFF" w:rsidRPr="005A3AFF" w:rsidRDefault="005A3AFF" w:rsidP="005A3AFF">
            <w:pPr>
              <w:rPr>
                <w:sz w:val="18"/>
              </w:rPr>
            </w:pPr>
            <w:r w:rsidRPr="005A3AFF">
              <w:rPr>
                <w:sz w:val="18"/>
              </w:rPr>
              <w:t xml:space="preserve">    W1, W2, b1, b2 = </w:t>
            </w:r>
            <w:proofErr w:type="spellStart"/>
            <w:r w:rsidRPr="005A3AFF">
              <w:rPr>
                <w:sz w:val="18"/>
              </w:rPr>
              <w:t>np.array</w:t>
            </w:r>
            <w:proofErr w:type="spellEnd"/>
            <w:r w:rsidRPr="005A3AFF">
              <w:rPr>
                <w:sz w:val="18"/>
              </w:rPr>
              <w:t xml:space="preserve">([W1, W2, b1, b2]) - </w:t>
            </w:r>
            <w:proofErr w:type="spellStart"/>
            <w:r w:rsidRPr="005A3AFF">
              <w:rPr>
                <w:sz w:val="18"/>
              </w:rPr>
              <w:t>learning_rate</w:t>
            </w:r>
            <w:proofErr w:type="spellEnd"/>
            <w:r w:rsidRPr="005A3AFF">
              <w:rPr>
                <w:sz w:val="18"/>
              </w:rPr>
              <w:t xml:space="preserve"> / (</w:t>
            </w:r>
            <w:proofErr w:type="spellStart"/>
            <w:r w:rsidRPr="005A3AFF">
              <w:rPr>
                <w:sz w:val="18"/>
              </w:rPr>
              <w:t>v_hat</w:t>
            </w:r>
            <w:proofErr w:type="spellEnd"/>
            <w:r w:rsidRPr="005A3AFF">
              <w:rPr>
                <w:sz w:val="18"/>
              </w:rPr>
              <w:t xml:space="preserve"> + e)**0.5 * </w:t>
            </w:r>
            <w:proofErr w:type="spellStart"/>
            <w:r w:rsidRPr="005A3AFF">
              <w:rPr>
                <w:sz w:val="18"/>
              </w:rPr>
              <w:t>m_hat</w:t>
            </w:r>
            <w:proofErr w:type="spellEnd"/>
          </w:p>
          <w:p w:rsidR="005A3AFF" w:rsidRPr="005A3AFF" w:rsidRDefault="005A3AFF" w:rsidP="005A3AFF">
            <w:pPr>
              <w:rPr>
                <w:sz w:val="18"/>
              </w:rPr>
            </w:pPr>
          </w:p>
        </w:tc>
      </w:tr>
    </w:tbl>
    <w:p w:rsidR="005A3AFF" w:rsidRDefault="005A3AFF" w:rsidP="005A3AFF">
      <w:pPr>
        <w:ind w:firstLineChars="100" w:firstLine="200"/>
      </w:pPr>
    </w:p>
    <w:p w:rsidR="005400D1" w:rsidRDefault="005400D1" w:rsidP="005A3AFF">
      <w:pPr>
        <w:ind w:firstLineChars="100" w:firstLine="200"/>
      </w:pPr>
      <w:r>
        <w:rPr>
          <w:rFonts w:hint="eastAsia"/>
        </w:rPr>
        <w:t xml:space="preserve">아래의 그림은 학습을 진행하는 과정에서 </w:t>
      </w:r>
      <w:r>
        <w:t xml:space="preserve">loss의 </w:t>
      </w:r>
      <w:r>
        <w:rPr>
          <w:rFonts w:hint="eastAsia"/>
        </w:rPr>
        <w:t>변화를 그래프로 나타낸 것이다.</w:t>
      </w:r>
      <w:r>
        <w:t xml:space="preserve"> </w:t>
      </w:r>
      <w:r>
        <w:rPr>
          <w:rFonts w:hint="eastAsia"/>
        </w:rPr>
        <w:t xml:space="preserve">약 </w:t>
      </w:r>
      <w:r>
        <w:t xml:space="preserve">500 </w:t>
      </w:r>
      <w:r>
        <w:rPr>
          <w:rFonts w:hint="eastAsia"/>
        </w:rPr>
        <w:t xml:space="preserve">번째 </w:t>
      </w:r>
      <w:r>
        <w:t xml:space="preserve">epoch </w:t>
      </w:r>
      <w:r>
        <w:rPr>
          <w:rFonts w:hint="eastAsia"/>
        </w:rPr>
        <w:t xml:space="preserve">근처에서 </w:t>
      </w:r>
      <w:r>
        <w:t>0</w:t>
      </w:r>
      <w:r>
        <w:rPr>
          <w:rFonts w:hint="eastAsia"/>
        </w:rPr>
        <w:t>과 매우 근접하게 수렴하는 것을 확인할 수 있다.</w:t>
      </w:r>
      <w:r>
        <w:t xml:space="preserve"> </w:t>
      </w:r>
      <w:r>
        <w:rPr>
          <w:rFonts w:hint="eastAsia"/>
        </w:rPr>
        <w:t xml:space="preserve">앞서 </w:t>
      </w:r>
      <w:r>
        <w:t>“</w:t>
      </w:r>
      <w:r>
        <w:rPr>
          <w:rFonts w:hint="eastAsia"/>
        </w:rPr>
        <w:t>풀이#</w:t>
      </w:r>
      <w:r>
        <w:t>1”</w:t>
      </w:r>
      <w:r>
        <w:rPr>
          <w:rFonts w:hint="eastAsia"/>
        </w:rPr>
        <w:t xml:space="preserve">보다 작은 </w:t>
      </w:r>
      <w:r>
        <w:t xml:space="preserve">learning rate를 </w:t>
      </w:r>
      <w:r>
        <w:rPr>
          <w:rFonts w:hint="eastAsia"/>
        </w:rPr>
        <w:t>사용했음에도</w:t>
      </w:r>
      <w:r>
        <w:t>(0.1 vs 0.01)</w:t>
      </w:r>
      <w:r>
        <w:rPr>
          <w:rFonts w:hint="eastAsia"/>
        </w:rPr>
        <w:t xml:space="preserve"> 훨씬 빠르게 수렴하는 것을 알 수 있다.</w:t>
      </w:r>
      <w:r>
        <w:t xml:space="preserve"> (20,000 vs 500)</w:t>
      </w:r>
    </w:p>
    <w:p w:rsidR="005400D1" w:rsidRDefault="005400D1" w:rsidP="005A3AFF">
      <w:pPr>
        <w:ind w:firstLineChars="100" w:firstLine="200"/>
      </w:pPr>
    </w:p>
    <w:p w:rsidR="00FF334C" w:rsidRDefault="005400D1" w:rsidP="00E116C2">
      <w:pPr>
        <w:jc w:val="center"/>
      </w:pPr>
      <w:r>
        <w:rPr>
          <w:noProof/>
        </w:rPr>
        <w:lastRenderedPageBreak/>
        <w:drawing>
          <wp:inline distT="0" distB="0" distL="0" distR="0">
            <wp:extent cx="3562847" cy="2381582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7C8A46F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334C" w:rsidRDefault="00FF334C" w:rsidP="005A3AFF">
      <w:pPr>
        <w:ind w:firstLineChars="100" w:firstLine="200"/>
      </w:pPr>
    </w:p>
    <w:p w:rsidR="00FF334C" w:rsidRDefault="005400D1" w:rsidP="005A3AFF">
      <w:pPr>
        <w:ind w:firstLineChars="100" w:firstLine="200"/>
      </w:pPr>
      <w:r>
        <w:rPr>
          <w:rFonts w:hint="eastAsia"/>
        </w:rPr>
        <w:t xml:space="preserve">학습이 완료된 모델의 최종 </w:t>
      </w:r>
      <w:r>
        <w:t xml:space="preserve">weight, bias </w:t>
      </w:r>
      <w:r>
        <w:rPr>
          <w:rFonts w:hint="eastAsia"/>
        </w:rPr>
        <w:t>값</w:t>
      </w:r>
      <w:r w:rsidR="00E116C2">
        <w:rPr>
          <w:rFonts w:hint="eastAsia"/>
        </w:rPr>
        <w:t>과,</w:t>
      </w:r>
      <w:r w:rsidR="00E116C2">
        <w:t xml:space="preserve"> </w:t>
      </w:r>
      <w:r w:rsidR="00E116C2">
        <w:rPr>
          <w:rFonts w:hint="eastAsia"/>
        </w:rPr>
        <w:t>이 모델을 사용한 예측 결과를 출력하면 아래와 같다.</w:t>
      </w:r>
      <w:r w:rsidR="00E116C2">
        <w:t xml:space="preserve"> Output value</w:t>
      </w:r>
      <w:r w:rsidR="00E116C2">
        <w:rPr>
          <w:rFonts w:hint="eastAsia"/>
        </w:rPr>
        <w:t>를 보면 매우 높은 c</w:t>
      </w:r>
      <w:r w:rsidR="00E116C2">
        <w:t>onfidence</w:t>
      </w:r>
      <w:r w:rsidR="00E116C2">
        <w:rPr>
          <w:rFonts w:hint="eastAsia"/>
        </w:rPr>
        <w:t xml:space="preserve">로 </w:t>
      </w:r>
      <w:r w:rsidR="00E116C2">
        <w:t>true</w:t>
      </w:r>
      <w:r w:rsidR="00E116C2">
        <w:rPr>
          <w:rFonts w:hint="eastAsia"/>
        </w:rPr>
        <w:t>와 false를 예측하고 있다.</w:t>
      </w:r>
    </w:p>
    <w:p w:rsidR="00E116C2" w:rsidRDefault="00E116C2" w:rsidP="00E116C2">
      <w:pPr>
        <w:jc w:val="center"/>
      </w:pPr>
      <w:r>
        <w:rPr>
          <w:noProof/>
        </w:rPr>
        <w:drawing>
          <wp:inline distT="0" distB="0" distL="0" distR="0" wp14:anchorId="167A4D02" wp14:editId="6CE902DE">
            <wp:extent cx="3905250" cy="4105275"/>
            <wp:effectExtent l="0" t="0" r="0" b="952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7C8CE72.tmp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7626"/>
                    <a:stretch/>
                  </pic:blipFill>
                  <pic:spPr bwMode="auto">
                    <a:xfrm>
                      <a:off x="0" y="0"/>
                      <a:ext cx="3905795" cy="4105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F334C" w:rsidRDefault="00E116C2" w:rsidP="00E116C2">
      <w:pPr>
        <w:jc w:val="center"/>
      </w:pPr>
      <w:r>
        <w:rPr>
          <w:noProof/>
        </w:rPr>
        <w:lastRenderedPageBreak/>
        <w:drawing>
          <wp:inline distT="0" distB="0" distL="0" distR="0">
            <wp:extent cx="3905250" cy="2390775"/>
            <wp:effectExtent l="0" t="0" r="0" b="952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7C8CE72.tmp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76"/>
                    <a:stretch/>
                  </pic:blipFill>
                  <pic:spPr bwMode="auto">
                    <a:xfrm>
                      <a:off x="0" y="0"/>
                      <a:ext cx="3905795" cy="2391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116C2" w:rsidRDefault="00E116C2" w:rsidP="00E116C2">
      <w:pPr>
        <w:ind w:firstLineChars="100" w:firstLine="200"/>
      </w:pPr>
      <w:r>
        <w:rPr>
          <w:rFonts w:hint="eastAsia"/>
        </w:rPr>
        <w:t>마찬가지로 예측 결과를 가시화하면 위의 그래프와 같고,</w:t>
      </w:r>
      <w:r>
        <w:t xml:space="preserve"> XOR </w:t>
      </w:r>
      <w:r>
        <w:rPr>
          <w:rFonts w:hint="eastAsia"/>
        </w:rPr>
        <w:t>연산이 정확하게 수행되는 것을 볼 수 있다.</w:t>
      </w:r>
    </w:p>
    <w:p w:rsidR="00E116C2" w:rsidRDefault="00E116C2" w:rsidP="00E116C2">
      <w:pPr>
        <w:ind w:firstLineChars="100" w:firstLine="200"/>
      </w:pPr>
    </w:p>
    <w:p w:rsidR="00E116C2" w:rsidRPr="00AA32D5" w:rsidRDefault="00E116C2" w:rsidP="00E116C2">
      <w:pPr>
        <w:rPr>
          <w:b/>
          <w:sz w:val="22"/>
        </w:rPr>
      </w:pPr>
      <w:r>
        <w:rPr>
          <w:b/>
          <w:sz w:val="22"/>
        </w:rPr>
        <w:t>3</w:t>
      </w:r>
      <w:r w:rsidRPr="00AA32D5">
        <w:rPr>
          <w:b/>
          <w:sz w:val="22"/>
        </w:rPr>
        <w:t xml:space="preserve">. </w:t>
      </w:r>
      <w:r>
        <w:rPr>
          <w:rFonts w:hint="eastAsia"/>
          <w:b/>
          <w:sz w:val="22"/>
        </w:rPr>
        <w:t>결론</w:t>
      </w:r>
    </w:p>
    <w:p w:rsidR="00E116C2" w:rsidRDefault="00E116C2" w:rsidP="00E116C2">
      <w:pPr>
        <w:ind w:firstLineChars="100" w:firstLine="200"/>
      </w:pPr>
      <w:r>
        <w:rPr>
          <w:rFonts w:hint="eastAsia"/>
        </w:rPr>
        <w:t>2-layer perce</w:t>
      </w:r>
      <w:r>
        <w:t>ptron</w:t>
      </w:r>
      <w:r>
        <w:rPr>
          <w:rFonts w:hint="eastAsia"/>
        </w:rPr>
        <w:t xml:space="preserve">을 사용하면 </w:t>
      </w:r>
      <w:r>
        <w:t xml:space="preserve">XOR </w:t>
      </w:r>
      <w:r>
        <w:rPr>
          <w:rFonts w:hint="eastAsia"/>
        </w:rPr>
        <w:t>문제도 성공적으로 수행할 수 있다는 것을 확인하였다.</w:t>
      </w:r>
      <w:r>
        <w:t xml:space="preserve"> </w:t>
      </w:r>
      <w:r w:rsidR="009E5C38">
        <w:rPr>
          <w:rFonts w:hint="eastAsia"/>
        </w:rPr>
        <w:t>다만 방법에 따라 학습의 효율성은 달라질 수 있는데,</w:t>
      </w:r>
      <w:r w:rsidR="009E5C38">
        <w:t xml:space="preserve"> </w:t>
      </w:r>
      <w:proofErr w:type="spellStart"/>
      <w:r w:rsidR="009E5C38">
        <w:t>ReLU</w:t>
      </w:r>
      <w:proofErr w:type="spellEnd"/>
      <w:r w:rsidR="009E5C38">
        <w:t xml:space="preserve"> </w:t>
      </w:r>
      <w:r w:rsidR="009E5C38">
        <w:rPr>
          <w:rFonts w:hint="eastAsia"/>
        </w:rPr>
        <w:t>활성화 함수,</w:t>
      </w:r>
      <w:r w:rsidR="009E5C38">
        <w:t xml:space="preserve"> cross entropy </w:t>
      </w:r>
      <w:r w:rsidR="009E5C38">
        <w:rPr>
          <w:rFonts w:hint="eastAsia"/>
        </w:rPr>
        <w:t>손실 함수,</w:t>
      </w:r>
      <w:r w:rsidR="009E5C38">
        <w:t xml:space="preserve"> ADAM </w:t>
      </w:r>
      <w:r w:rsidR="009E5C38">
        <w:rPr>
          <w:rFonts w:hint="eastAsia"/>
        </w:rPr>
        <w:t xml:space="preserve">최적화 방법을 사용한 </w:t>
      </w:r>
      <w:r w:rsidR="009E5C38">
        <w:t>“</w:t>
      </w:r>
      <w:r w:rsidR="009E5C38">
        <w:rPr>
          <w:rFonts w:hint="eastAsia"/>
        </w:rPr>
        <w:t xml:space="preserve">풀이 </w:t>
      </w:r>
      <w:r w:rsidR="009E5C38">
        <w:t>#2”</w:t>
      </w:r>
      <w:r w:rsidR="009E5C38">
        <w:rPr>
          <w:rFonts w:hint="eastAsia"/>
        </w:rPr>
        <w:t>가 훨씬 빠르고 정확하게 학습하는 것을 확인해 볼 수 있었다.</w:t>
      </w:r>
    </w:p>
    <w:p w:rsidR="00E116C2" w:rsidRPr="00B95CE8" w:rsidRDefault="00E116C2" w:rsidP="00E116C2">
      <w:pPr>
        <w:ind w:firstLineChars="100" w:firstLine="200"/>
      </w:pPr>
      <w:bookmarkStart w:id="0" w:name="_GoBack"/>
      <w:bookmarkEnd w:id="0"/>
    </w:p>
    <w:sectPr w:rsidR="00E116C2" w:rsidRPr="00B95CE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A103D"/>
    <w:multiLevelType w:val="hybridMultilevel"/>
    <w:tmpl w:val="E43A03B6"/>
    <w:lvl w:ilvl="0" w:tplc="3D34859A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2E2189C"/>
    <w:multiLevelType w:val="multilevel"/>
    <w:tmpl w:val="B0F06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A2C3708"/>
    <w:multiLevelType w:val="hybridMultilevel"/>
    <w:tmpl w:val="6E0C44DE"/>
    <w:lvl w:ilvl="0" w:tplc="16B8CDE6"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abstractNum w:abstractNumId="3" w15:restartNumberingAfterBreak="0">
    <w:nsid w:val="4EBA7096"/>
    <w:multiLevelType w:val="hybridMultilevel"/>
    <w:tmpl w:val="D01C576E"/>
    <w:lvl w:ilvl="0" w:tplc="05D04AD6">
      <w:start w:val="2"/>
      <w:numFmt w:val="bullet"/>
      <w:lvlText w:val="-"/>
      <w:lvlJc w:val="left"/>
      <w:pPr>
        <w:ind w:left="10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4" w15:restartNumberingAfterBreak="0">
    <w:nsid w:val="503E1E6E"/>
    <w:multiLevelType w:val="multilevel"/>
    <w:tmpl w:val="3E583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B42425C"/>
    <w:multiLevelType w:val="hybridMultilevel"/>
    <w:tmpl w:val="2244CE2C"/>
    <w:lvl w:ilvl="0" w:tplc="5B682E4A">
      <w:start w:val="2017"/>
      <w:numFmt w:val="bullet"/>
      <w:lvlText w:val="∙"/>
      <w:lvlJc w:val="left"/>
      <w:pPr>
        <w:ind w:left="800" w:hanging="40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B3C3936"/>
    <w:multiLevelType w:val="hybridMultilevel"/>
    <w:tmpl w:val="484CDA82"/>
    <w:lvl w:ilvl="0" w:tplc="05D04AD6">
      <w:start w:val="2"/>
      <w:numFmt w:val="bullet"/>
      <w:lvlText w:val="-"/>
      <w:lvlJc w:val="left"/>
      <w:pPr>
        <w:ind w:left="5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3MDUzNDC3NDEyNjFR0lEKTi0uzszPAykwrgUADNHWjiwAAAA="/>
  </w:docVars>
  <w:rsids>
    <w:rsidRoot w:val="0018079D"/>
    <w:rsid w:val="0018079D"/>
    <w:rsid w:val="002306A5"/>
    <w:rsid w:val="002E4921"/>
    <w:rsid w:val="002F3CE2"/>
    <w:rsid w:val="00374A93"/>
    <w:rsid w:val="003C63C4"/>
    <w:rsid w:val="004E7F73"/>
    <w:rsid w:val="005400D1"/>
    <w:rsid w:val="00582A8D"/>
    <w:rsid w:val="00593C40"/>
    <w:rsid w:val="005A3AFF"/>
    <w:rsid w:val="005E0BDA"/>
    <w:rsid w:val="00666F23"/>
    <w:rsid w:val="0068794C"/>
    <w:rsid w:val="006D1D1E"/>
    <w:rsid w:val="006D6C56"/>
    <w:rsid w:val="0071352D"/>
    <w:rsid w:val="007F646A"/>
    <w:rsid w:val="00833170"/>
    <w:rsid w:val="00860DAD"/>
    <w:rsid w:val="0088287D"/>
    <w:rsid w:val="008B1EC3"/>
    <w:rsid w:val="00961FDA"/>
    <w:rsid w:val="009E5C38"/>
    <w:rsid w:val="00A3249D"/>
    <w:rsid w:val="00A61ECE"/>
    <w:rsid w:val="00AA32D5"/>
    <w:rsid w:val="00B1450E"/>
    <w:rsid w:val="00B95CE8"/>
    <w:rsid w:val="00BD7B62"/>
    <w:rsid w:val="00C32FB8"/>
    <w:rsid w:val="00C4773E"/>
    <w:rsid w:val="00CC2937"/>
    <w:rsid w:val="00CE0776"/>
    <w:rsid w:val="00D23C88"/>
    <w:rsid w:val="00D31557"/>
    <w:rsid w:val="00D67D1F"/>
    <w:rsid w:val="00DF0D41"/>
    <w:rsid w:val="00E116C2"/>
    <w:rsid w:val="00F90624"/>
    <w:rsid w:val="00FB1A58"/>
    <w:rsid w:val="00FF3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FB1EA"/>
  <w15:chartTrackingRefBased/>
  <w15:docId w15:val="{36A31D2C-0AE3-443F-B6AC-B7769909F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link w:val="1Char"/>
    <w:uiPriority w:val="9"/>
    <w:qFormat/>
    <w:rsid w:val="00AA32D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paragraph" w:styleId="3">
    <w:name w:val="heading 3"/>
    <w:basedOn w:val="a"/>
    <w:link w:val="3Char"/>
    <w:uiPriority w:val="9"/>
    <w:qFormat/>
    <w:rsid w:val="00AA32D5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굴림" w:eastAsia="굴림" w:hAnsi="굴림" w:cs="굴림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AA32D5"/>
    <w:rPr>
      <w:rFonts w:ascii="굴림" w:eastAsia="굴림" w:hAnsi="굴림" w:cs="굴림"/>
      <w:b/>
      <w:bCs/>
      <w:kern w:val="36"/>
      <w:sz w:val="48"/>
      <w:szCs w:val="48"/>
    </w:rPr>
  </w:style>
  <w:style w:type="character" w:customStyle="1" w:styleId="3Char">
    <w:name w:val="제목 3 Char"/>
    <w:basedOn w:val="a0"/>
    <w:link w:val="3"/>
    <w:uiPriority w:val="9"/>
    <w:rsid w:val="00AA32D5"/>
    <w:rPr>
      <w:rFonts w:ascii="굴림" w:eastAsia="굴림" w:hAnsi="굴림" w:cs="굴림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AA32D5"/>
    <w:rPr>
      <w:color w:val="0000FF"/>
      <w:u w:val="single"/>
    </w:rPr>
  </w:style>
  <w:style w:type="paragraph" w:styleId="a4">
    <w:name w:val="Normal (Web)"/>
    <w:basedOn w:val="a"/>
    <w:uiPriority w:val="99"/>
    <w:semiHidden/>
    <w:unhideWhenUsed/>
    <w:rsid w:val="00AA32D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5">
    <w:name w:val="List Paragraph"/>
    <w:basedOn w:val="a"/>
    <w:uiPriority w:val="34"/>
    <w:qFormat/>
    <w:rsid w:val="00AA32D5"/>
    <w:pPr>
      <w:ind w:leftChars="400" w:left="800"/>
    </w:pPr>
  </w:style>
  <w:style w:type="table" w:styleId="a6">
    <w:name w:val="Table Grid"/>
    <w:basedOn w:val="a1"/>
    <w:uiPriority w:val="39"/>
    <w:rsid w:val="003C63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9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9</Pages>
  <Words>963</Words>
  <Characters>5492</Characters>
  <Application>Microsoft Office Word</Application>
  <DocSecurity>0</DocSecurity>
  <Lines>45</Lines>
  <Paragraphs>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이 성준</dc:creator>
  <cp:keywords/>
  <dc:description/>
  <cp:lastModifiedBy>이 성준</cp:lastModifiedBy>
  <cp:revision>25</cp:revision>
  <dcterms:created xsi:type="dcterms:W3CDTF">2018-09-30T12:53:00Z</dcterms:created>
  <dcterms:modified xsi:type="dcterms:W3CDTF">2018-10-03T14:57:00Z</dcterms:modified>
</cp:coreProperties>
</file>